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7E792" w14:textId="77777777" w:rsidR="007E3DF4" w:rsidRPr="00B00771" w:rsidRDefault="007E3DF4" w:rsidP="007E3DF4">
      <w:pPr>
        <w:autoSpaceDE w:val="0"/>
        <w:autoSpaceDN w:val="0"/>
        <w:adjustRightInd w:val="0"/>
        <w:jc w:val="center"/>
        <w:rPr>
          <w:sz w:val="34"/>
          <w:szCs w:val="34"/>
          <w:lang w:bidi="ta-IN"/>
        </w:rPr>
      </w:pPr>
      <w:r w:rsidRPr="00B00771">
        <w:rPr>
          <w:sz w:val="34"/>
          <w:szCs w:val="34"/>
          <w:lang w:bidi="ta-IN"/>
        </w:rPr>
        <w:t>Project Proposal</w:t>
      </w:r>
    </w:p>
    <w:p w14:paraId="4A8E626B" w14:textId="04BBBF44" w:rsidR="00B00771" w:rsidRDefault="007E3DF4" w:rsidP="00B00771">
      <w:pPr>
        <w:autoSpaceDE w:val="0"/>
        <w:autoSpaceDN w:val="0"/>
        <w:adjustRightInd w:val="0"/>
        <w:jc w:val="center"/>
        <w:rPr>
          <w:sz w:val="34"/>
          <w:szCs w:val="34"/>
          <w:lang w:bidi="si-LK"/>
        </w:rPr>
      </w:pPr>
      <w:r w:rsidRPr="00B00771">
        <w:rPr>
          <w:sz w:val="34"/>
          <w:szCs w:val="34"/>
          <w:lang w:bidi="ta-IN"/>
        </w:rPr>
        <w:t>Academic Year 2021</w:t>
      </w:r>
    </w:p>
    <w:p w14:paraId="31A54FF2" w14:textId="77777777" w:rsidR="00B00771" w:rsidRPr="00B00771" w:rsidRDefault="00B00771" w:rsidP="00B00771">
      <w:pPr>
        <w:autoSpaceDE w:val="0"/>
        <w:autoSpaceDN w:val="0"/>
        <w:adjustRightInd w:val="0"/>
        <w:jc w:val="center"/>
        <w:rPr>
          <w:sz w:val="34"/>
          <w:szCs w:val="34"/>
          <w:lang w:bidi="si-LK"/>
        </w:rPr>
      </w:pPr>
    </w:p>
    <w:p w14:paraId="00BC166D" w14:textId="77777777" w:rsidR="007E3DF4" w:rsidRDefault="007E3DF4" w:rsidP="007E3DF4">
      <w:pPr>
        <w:autoSpaceDE w:val="0"/>
        <w:autoSpaceDN w:val="0"/>
        <w:adjustRightInd w:val="0"/>
        <w:jc w:val="center"/>
        <w:rPr>
          <w:rFonts w:ascii="CMR12" w:hAnsi="CMR12" w:cs="CMR12"/>
          <w:lang w:bidi="ta-IN"/>
        </w:rPr>
      </w:pPr>
    </w:p>
    <w:p w14:paraId="4AB505B9" w14:textId="77777777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9"/>
          <w:szCs w:val="29"/>
          <w:lang w:bidi="ta-IN"/>
        </w:rPr>
      </w:pPr>
      <w:r w:rsidRPr="00B00771">
        <w:rPr>
          <w:b/>
          <w:bCs/>
          <w:sz w:val="29"/>
          <w:szCs w:val="29"/>
          <w:lang w:bidi="ta-IN"/>
        </w:rPr>
        <w:t>Candidate Details</w:t>
      </w:r>
    </w:p>
    <w:p w14:paraId="0969BB3A" w14:textId="77777777" w:rsidR="007E3DF4" w:rsidRPr="00B00771" w:rsidRDefault="007E3DF4" w:rsidP="007E3DF4">
      <w:pPr>
        <w:autoSpaceDE w:val="0"/>
        <w:autoSpaceDN w:val="0"/>
        <w:adjustRightInd w:val="0"/>
        <w:rPr>
          <w:sz w:val="29"/>
          <w:szCs w:val="29"/>
          <w:lang w:bidi="ta-IN"/>
        </w:rPr>
      </w:pPr>
    </w:p>
    <w:p w14:paraId="189DDED8" w14:textId="1A4CD55F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Index No:</w:t>
      </w:r>
      <w:r w:rsidRPr="00B00771">
        <w:rPr>
          <w:sz w:val="22"/>
          <w:szCs w:val="22"/>
          <w:lang w:bidi="ta-IN"/>
        </w:rPr>
        <w:t xml:space="preserve"> </w:t>
      </w:r>
      <w:r w:rsidR="00C43DA9" w:rsidRPr="00B00771">
        <w:rPr>
          <w:sz w:val="22"/>
          <w:szCs w:val="22"/>
          <w:lang w:bidi="ta-IN"/>
        </w:rPr>
        <w:t>805274</w:t>
      </w:r>
    </w:p>
    <w:p w14:paraId="7B7AB04C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355EEA5" w14:textId="68F996C9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Name of candidate:</w:t>
      </w:r>
      <w:r w:rsidR="003362E8" w:rsidRPr="00B00771">
        <w:rPr>
          <w:sz w:val="22"/>
          <w:szCs w:val="22"/>
          <w:lang w:bidi="ta-IN"/>
        </w:rPr>
        <w:t xml:space="preserve"> </w:t>
      </w:r>
      <w:r w:rsidRPr="00B00771">
        <w:rPr>
          <w:sz w:val="22"/>
          <w:szCs w:val="22"/>
          <w:u w:val="dotted"/>
          <w:lang w:bidi="ta-IN"/>
        </w:rPr>
        <w:t xml:space="preserve">Gamage Pavithra </w:t>
      </w:r>
      <w:proofErr w:type="spellStart"/>
      <w:r w:rsidRPr="00B00771">
        <w:rPr>
          <w:sz w:val="22"/>
          <w:szCs w:val="22"/>
          <w:u w:val="dotted"/>
          <w:lang w:bidi="ta-IN"/>
        </w:rPr>
        <w:t>Sankalpa</w:t>
      </w:r>
      <w:proofErr w:type="spellEnd"/>
    </w:p>
    <w:p w14:paraId="52B109A1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2C860C2D" w14:textId="78D2339A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Address:</w:t>
      </w:r>
      <w:r w:rsidR="003362E8" w:rsidRPr="00B00771">
        <w:rPr>
          <w:sz w:val="22"/>
          <w:szCs w:val="22"/>
          <w:lang w:bidi="ta-IN"/>
        </w:rPr>
        <w:t xml:space="preserve"> </w:t>
      </w:r>
      <w:r w:rsidRPr="00B00771">
        <w:rPr>
          <w:sz w:val="22"/>
          <w:szCs w:val="22"/>
          <w:u w:val="dotted"/>
          <w:lang w:bidi="ta-IN"/>
        </w:rPr>
        <w:t xml:space="preserve">No. 58/E, </w:t>
      </w:r>
      <w:proofErr w:type="spellStart"/>
      <w:r w:rsidRPr="00B00771">
        <w:rPr>
          <w:sz w:val="22"/>
          <w:szCs w:val="22"/>
          <w:u w:val="dotted"/>
          <w:lang w:bidi="ta-IN"/>
        </w:rPr>
        <w:t>Kesbewa</w:t>
      </w:r>
      <w:proofErr w:type="spellEnd"/>
      <w:r w:rsidRPr="00B00771">
        <w:rPr>
          <w:sz w:val="22"/>
          <w:szCs w:val="22"/>
          <w:u w:val="dotted"/>
          <w:lang w:bidi="ta-IN"/>
        </w:rPr>
        <w:t xml:space="preserve"> Road, </w:t>
      </w:r>
      <w:proofErr w:type="spellStart"/>
      <w:r w:rsidRPr="00B00771">
        <w:rPr>
          <w:sz w:val="22"/>
          <w:szCs w:val="22"/>
          <w:u w:val="dotted"/>
          <w:lang w:bidi="ta-IN"/>
        </w:rPr>
        <w:t>Kamburugoda</w:t>
      </w:r>
      <w:proofErr w:type="spellEnd"/>
      <w:r w:rsidRPr="00B00771">
        <w:rPr>
          <w:sz w:val="22"/>
          <w:szCs w:val="22"/>
          <w:u w:val="dotted"/>
          <w:lang w:bidi="ta-IN"/>
        </w:rPr>
        <w:t xml:space="preserve">, </w:t>
      </w:r>
      <w:proofErr w:type="spellStart"/>
      <w:r w:rsidRPr="00B00771">
        <w:rPr>
          <w:sz w:val="22"/>
          <w:szCs w:val="22"/>
          <w:u w:val="dotted"/>
          <w:lang w:bidi="ta-IN"/>
        </w:rPr>
        <w:t>Bandaragama</w:t>
      </w:r>
      <w:proofErr w:type="spellEnd"/>
      <w:r w:rsidRPr="00B00771">
        <w:rPr>
          <w:sz w:val="22"/>
          <w:szCs w:val="22"/>
          <w:u w:val="dotted"/>
          <w:lang w:bidi="ta-IN"/>
        </w:rPr>
        <w:t>.</w:t>
      </w:r>
    </w:p>
    <w:p w14:paraId="2D8DF41D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20FC3056" w14:textId="6A6898DC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 xml:space="preserve">Contact </w:t>
      </w:r>
      <w:r w:rsidR="00961D3E" w:rsidRPr="00B00771">
        <w:rPr>
          <w:b/>
          <w:bCs/>
          <w:sz w:val="22"/>
          <w:szCs w:val="22"/>
          <w:lang w:bidi="ta-IN"/>
        </w:rPr>
        <w:t>T</w:t>
      </w:r>
      <w:r w:rsidRPr="00B00771">
        <w:rPr>
          <w:b/>
          <w:bCs/>
          <w:sz w:val="22"/>
          <w:szCs w:val="22"/>
          <w:lang w:bidi="ta-IN"/>
        </w:rPr>
        <w:t xml:space="preserve">elephone </w:t>
      </w:r>
      <w:r w:rsidR="00961D3E" w:rsidRPr="00B00771">
        <w:rPr>
          <w:b/>
          <w:bCs/>
          <w:sz w:val="22"/>
          <w:szCs w:val="22"/>
          <w:lang w:bidi="ta-IN"/>
        </w:rPr>
        <w:t>N</w:t>
      </w:r>
      <w:r w:rsidRPr="00B00771">
        <w:rPr>
          <w:b/>
          <w:bCs/>
          <w:sz w:val="22"/>
          <w:szCs w:val="22"/>
          <w:lang w:bidi="ta-IN"/>
        </w:rPr>
        <w:t>umbers:</w:t>
      </w:r>
      <w:r w:rsidR="00961D3E" w:rsidRPr="00B00771">
        <w:rPr>
          <w:sz w:val="22"/>
          <w:szCs w:val="22"/>
          <w:u w:val="dotted"/>
          <w:lang w:bidi="ta-IN"/>
        </w:rPr>
        <w:t xml:space="preserve"> </w:t>
      </w:r>
      <w:r w:rsidRPr="00B00771">
        <w:rPr>
          <w:sz w:val="22"/>
          <w:szCs w:val="22"/>
          <w:u w:val="dotted"/>
          <w:lang w:bidi="ta-IN"/>
        </w:rPr>
        <w:t>0757003662</w:t>
      </w:r>
    </w:p>
    <w:p w14:paraId="05D72285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61E0586B" w14:textId="280833E9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Email:</w:t>
      </w:r>
      <w:r w:rsidR="003362E8" w:rsidRPr="00B00771">
        <w:rPr>
          <w:sz w:val="22"/>
          <w:szCs w:val="22"/>
          <w:lang w:bidi="ta-IN"/>
        </w:rPr>
        <w:t xml:space="preserve"> </w:t>
      </w:r>
      <w:r w:rsidRPr="00B00771">
        <w:rPr>
          <w:sz w:val="22"/>
          <w:szCs w:val="22"/>
          <w:u w:val="dotted"/>
          <w:lang w:bidi="ta-IN"/>
        </w:rPr>
        <w:t>gamage2pavithra@gmail.com</w:t>
      </w:r>
    </w:p>
    <w:p w14:paraId="76ACF0D0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39F43A3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FF2A997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B60FCD7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2D0AF07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AD78119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88088F4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612CFA2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AB44F46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251E69A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B08884C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161AA17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AC7366E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57800063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649BBB6A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4571CF76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3A30C8AB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C8F2A0D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1B4D1E13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7887815C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017AAB0D" w14:textId="77777777" w:rsidR="007E3DF4" w:rsidRDefault="007E3DF4" w:rsidP="007E3DF4">
      <w:pPr>
        <w:autoSpaceDE w:val="0"/>
        <w:autoSpaceDN w:val="0"/>
        <w:adjustRightInd w:val="0"/>
        <w:rPr>
          <w:rFonts w:ascii="CMR10" w:hAnsi="CMR10" w:cs="CMR10"/>
          <w:sz w:val="22"/>
          <w:szCs w:val="22"/>
          <w:lang w:bidi="ta-IN"/>
        </w:rPr>
      </w:pPr>
    </w:p>
    <w:p w14:paraId="2B2854AB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F5A3FDE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8DFE306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0F2DA475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6BBCB7A3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764D2385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48437A22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30E4E2B4" w14:textId="77777777" w:rsidR="003362E8" w:rsidRDefault="003362E8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5A00B251" w14:textId="5FB153B3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9"/>
          <w:szCs w:val="29"/>
          <w:lang w:bidi="ta-IN"/>
        </w:rPr>
      </w:pPr>
      <w:r w:rsidRPr="00B00771">
        <w:rPr>
          <w:b/>
          <w:bCs/>
          <w:sz w:val="29"/>
          <w:szCs w:val="29"/>
          <w:lang w:bidi="ta-IN"/>
        </w:rPr>
        <w:lastRenderedPageBreak/>
        <w:t>Supervisor/Advisor Details</w:t>
      </w:r>
    </w:p>
    <w:p w14:paraId="67C5A7CA" w14:textId="77777777" w:rsidR="007E3DF4" w:rsidRDefault="007E3DF4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4C2D7F0" w14:textId="77777777" w:rsidR="007E3DF4" w:rsidRDefault="007E3DF4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15"/>
        <w:gridCol w:w="5760"/>
        <w:gridCol w:w="1375"/>
      </w:tblGrid>
      <w:tr w:rsidR="007E3DF4" w:rsidRPr="00871A6B" w14:paraId="1F0ADBCE" w14:textId="77777777" w:rsidTr="00B00771">
        <w:tc>
          <w:tcPr>
            <w:tcW w:w="1615" w:type="dxa"/>
          </w:tcPr>
          <w:p w14:paraId="61E2C6B6" w14:textId="77777777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</w:p>
        </w:tc>
        <w:tc>
          <w:tcPr>
            <w:tcW w:w="5760" w:type="dxa"/>
          </w:tcPr>
          <w:p w14:paraId="53EE1A9E" w14:textId="77777777" w:rsidR="007E3DF4" w:rsidRPr="00961D3E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b/>
                <w:bCs/>
                <w:sz w:val="29"/>
                <w:szCs w:val="29"/>
                <w:lang w:bidi="ta-IN"/>
              </w:rPr>
            </w:pPr>
            <w:r w:rsidRPr="00961D3E">
              <w:rPr>
                <w:rFonts w:ascii="CMR10" w:hAnsi="CMR10" w:cs="CMR10"/>
                <w:b/>
                <w:bCs/>
                <w:sz w:val="22"/>
                <w:szCs w:val="22"/>
                <w:lang w:bidi="ta-IN"/>
              </w:rPr>
              <w:t>Supervisor 1 (IT Related)</w:t>
            </w:r>
          </w:p>
        </w:tc>
        <w:tc>
          <w:tcPr>
            <w:tcW w:w="1375" w:type="dxa"/>
          </w:tcPr>
          <w:p w14:paraId="70800BD1" w14:textId="77777777" w:rsidR="007E3DF4" w:rsidRPr="00961D3E" w:rsidRDefault="007E3DF4" w:rsidP="00651ACF">
            <w:pPr>
              <w:autoSpaceDE w:val="0"/>
              <w:autoSpaceDN w:val="0"/>
              <w:adjustRightInd w:val="0"/>
              <w:rPr>
                <w:rFonts w:ascii="CMR10" w:hAnsi="CMR10" w:cs="CMR10"/>
                <w:b/>
                <w:bCs/>
                <w:lang w:bidi="ta-IN"/>
              </w:rPr>
            </w:pPr>
            <w:r w:rsidRPr="00961D3E">
              <w:rPr>
                <w:rFonts w:ascii="CMR10" w:hAnsi="CMR10" w:cs="CMR10"/>
                <w:b/>
                <w:bCs/>
                <w:sz w:val="22"/>
                <w:szCs w:val="22"/>
                <w:lang w:bidi="ta-IN"/>
              </w:rPr>
              <w:t>Supervisor 2 (Optional)</w:t>
            </w:r>
          </w:p>
          <w:p w14:paraId="7B524AC2" w14:textId="77777777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7E3DF4" w:rsidRPr="00871A6B" w14:paraId="08E6F1E3" w14:textId="77777777" w:rsidTr="00B00771">
        <w:trPr>
          <w:trHeight w:val="593"/>
        </w:trPr>
        <w:tc>
          <w:tcPr>
            <w:tcW w:w="1615" w:type="dxa"/>
          </w:tcPr>
          <w:p w14:paraId="0832D432" w14:textId="5C6F2251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Name</w:t>
            </w:r>
          </w:p>
        </w:tc>
        <w:tc>
          <w:tcPr>
            <w:tcW w:w="5760" w:type="dxa"/>
          </w:tcPr>
          <w:p w14:paraId="21032874" w14:textId="176F5C43" w:rsidR="007E3DF4" w:rsidRPr="00B00771" w:rsidRDefault="0056633E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 xml:space="preserve">Mr. </w:t>
            </w:r>
            <w:proofErr w:type="spellStart"/>
            <w:r w:rsidRPr="00B00771">
              <w:rPr>
                <w:sz w:val="22"/>
                <w:szCs w:val="22"/>
              </w:rPr>
              <w:t>M.</w:t>
            </w:r>
            <w:proofErr w:type="gramStart"/>
            <w:r w:rsidRPr="00B00771">
              <w:rPr>
                <w:sz w:val="22"/>
                <w:szCs w:val="22"/>
              </w:rPr>
              <w:t>P.Sarath</w:t>
            </w:r>
            <w:proofErr w:type="spellEnd"/>
            <w:proofErr w:type="gramEnd"/>
            <w:r w:rsidRPr="00B00771">
              <w:rPr>
                <w:sz w:val="22"/>
                <w:szCs w:val="22"/>
              </w:rPr>
              <w:t xml:space="preserve"> </w:t>
            </w:r>
            <w:proofErr w:type="spellStart"/>
            <w:r w:rsidRPr="00B00771">
              <w:rPr>
                <w:sz w:val="22"/>
                <w:szCs w:val="22"/>
              </w:rPr>
              <w:t>Wijeshinghe</w:t>
            </w:r>
            <w:proofErr w:type="spellEnd"/>
          </w:p>
        </w:tc>
        <w:tc>
          <w:tcPr>
            <w:tcW w:w="1375" w:type="dxa"/>
          </w:tcPr>
          <w:p w14:paraId="1133BD04" w14:textId="2961D700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7E3DF4" w:rsidRPr="00871A6B" w14:paraId="2877E426" w14:textId="77777777" w:rsidTr="00B00771">
        <w:trPr>
          <w:trHeight w:val="683"/>
        </w:trPr>
        <w:tc>
          <w:tcPr>
            <w:tcW w:w="1615" w:type="dxa"/>
          </w:tcPr>
          <w:p w14:paraId="1BE30E4D" w14:textId="7CAD8F5D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Designation</w:t>
            </w:r>
          </w:p>
        </w:tc>
        <w:tc>
          <w:tcPr>
            <w:tcW w:w="5760" w:type="dxa"/>
          </w:tcPr>
          <w:p w14:paraId="70A86A13" w14:textId="0D3CDE50" w:rsidR="007E3DF4" w:rsidRPr="00B00771" w:rsidRDefault="0056633E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Assistant Director - IT</w:t>
            </w:r>
          </w:p>
        </w:tc>
        <w:tc>
          <w:tcPr>
            <w:tcW w:w="1375" w:type="dxa"/>
          </w:tcPr>
          <w:p w14:paraId="07FA4D66" w14:textId="2981EA5A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7E3DF4" w:rsidRPr="00871A6B" w14:paraId="7BE25EB0" w14:textId="77777777" w:rsidTr="00B00771">
        <w:trPr>
          <w:trHeight w:val="1124"/>
        </w:trPr>
        <w:tc>
          <w:tcPr>
            <w:tcW w:w="1615" w:type="dxa"/>
          </w:tcPr>
          <w:p w14:paraId="1A469838" w14:textId="23900EBF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Workplace address</w:t>
            </w:r>
          </w:p>
        </w:tc>
        <w:tc>
          <w:tcPr>
            <w:tcW w:w="5760" w:type="dxa"/>
          </w:tcPr>
          <w:p w14:paraId="214A4D20" w14:textId="1938906C" w:rsidR="0056633E" w:rsidRPr="00B00771" w:rsidRDefault="0056633E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Sri Lanka Export Development Board, No 42, Nawam Mawatha, Colombo 2</w:t>
            </w:r>
          </w:p>
        </w:tc>
        <w:tc>
          <w:tcPr>
            <w:tcW w:w="1375" w:type="dxa"/>
          </w:tcPr>
          <w:p w14:paraId="3A7D819E" w14:textId="78083FE1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7E3DF4" w:rsidRPr="00871A6B" w14:paraId="4CBB2F7E" w14:textId="77777777" w:rsidTr="00B00771">
        <w:trPr>
          <w:trHeight w:val="4418"/>
        </w:trPr>
        <w:tc>
          <w:tcPr>
            <w:tcW w:w="1615" w:type="dxa"/>
          </w:tcPr>
          <w:p w14:paraId="36579367" w14:textId="77777777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Academic/</w:t>
            </w:r>
          </w:p>
          <w:p w14:paraId="58BEADDC" w14:textId="77777777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professional/</w:t>
            </w:r>
          </w:p>
          <w:p w14:paraId="2620A9CA" w14:textId="77777777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qualifications</w:t>
            </w:r>
          </w:p>
          <w:p w14:paraId="4E1E6E31" w14:textId="77777777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and</w:t>
            </w:r>
          </w:p>
          <w:p w14:paraId="5211D6C6" w14:textId="53DE6E5C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memberships</w:t>
            </w:r>
          </w:p>
        </w:tc>
        <w:tc>
          <w:tcPr>
            <w:tcW w:w="5760" w:type="dxa"/>
          </w:tcPr>
          <w:p w14:paraId="03AFB20B" w14:textId="46E38BF3" w:rsidR="007E3DF4" w:rsidRPr="00B00771" w:rsidRDefault="0056633E" w:rsidP="0056633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Post</w:t>
            </w:r>
            <w:r w:rsidR="00BE67C1">
              <w:rPr>
                <w:sz w:val="22"/>
                <w:szCs w:val="22"/>
              </w:rPr>
              <w:t>-</w:t>
            </w:r>
            <w:r w:rsidRPr="00B00771">
              <w:rPr>
                <w:sz w:val="22"/>
                <w:szCs w:val="22"/>
              </w:rPr>
              <w:t>Gr</w:t>
            </w:r>
            <w:r w:rsidR="00BE67C1">
              <w:rPr>
                <w:sz w:val="22"/>
                <w:szCs w:val="22"/>
              </w:rPr>
              <w:t>a</w:t>
            </w:r>
            <w:r w:rsidRPr="00B00771">
              <w:rPr>
                <w:sz w:val="22"/>
                <w:szCs w:val="22"/>
              </w:rPr>
              <w:t>duate Diploma in Information Technology, University of Kelaniya</w:t>
            </w:r>
          </w:p>
          <w:p w14:paraId="4394F19F" w14:textId="1651457D" w:rsidR="0056633E" w:rsidRPr="00B00771" w:rsidRDefault="0056633E" w:rsidP="0056633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Degree in Stati</w:t>
            </w:r>
            <w:r w:rsidR="00BE67C1">
              <w:rPr>
                <w:sz w:val="22"/>
                <w:szCs w:val="22"/>
              </w:rPr>
              <w:t>s</w:t>
            </w:r>
            <w:r w:rsidRPr="00B00771">
              <w:rPr>
                <w:sz w:val="22"/>
                <w:szCs w:val="22"/>
              </w:rPr>
              <w:t>tics &amp; Computer S</w:t>
            </w:r>
            <w:r w:rsidR="00BE67C1">
              <w:rPr>
                <w:sz w:val="22"/>
                <w:szCs w:val="22"/>
              </w:rPr>
              <w:t>ci</w:t>
            </w:r>
            <w:r w:rsidRPr="00B00771">
              <w:rPr>
                <w:sz w:val="22"/>
                <w:szCs w:val="22"/>
              </w:rPr>
              <w:t xml:space="preserve">ence, University of </w:t>
            </w:r>
            <w:proofErr w:type="spellStart"/>
            <w:r w:rsidRPr="00B00771">
              <w:rPr>
                <w:sz w:val="22"/>
                <w:szCs w:val="22"/>
              </w:rPr>
              <w:t>Sabaragamua</w:t>
            </w:r>
            <w:proofErr w:type="spellEnd"/>
          </w:p>
          <w:p w14:paraId="1B0BF20E" w14:textId="77777777" w:rsidR="0056633E" w:rsidRPr="00B00771" w:rsidRDefault="0056633E" w:rsidP="0056633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 xml:space="preserve">Certificate in PHP and </w:t>
            </w:r>
            <w:proofErr w:type="spellStart"/>
            <w:r w:rsidRPr="00B00771">
              <w:rPr>
                <w:sz w:val="22"/>
                <w:szCs w:val="22"/>
              </w:rPr>
              <w:t>MySql</w:t>
            </w:r>
            <w:proofErr w:type="spellEnd"/>
            <w:r w:rsidRPr="00B00771">
              <w:rPr>
                <w:sz w:val="22"/>
                <w:szCs w:val="22"/>
              </w:rPr>
              <w:t>, Sri Lanka Institute of Information Technology (SLIIT)</w:t>
            </w:r>
          </w:p>
          <w:p w14:paraId="3DA67C06" w14:textId="77777777" w:rsidR="0056633E" w:rsidRPr="00B00771" w:rsidRDefault="0056633E" w:rsidP="0056633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Certificate in Web Development, Sri Lanka Institute of Information Technology (SLIIT)</w:t>
            </w:r>
          </w:p>
          <w:p w14:paraId="0AC0F357" w14:textId="77777777" w:rsidR="0056633E" w:rsidRPr="00B00771" w:rsidRDefault="0056633E" w:rsidP="0056633E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 xml:space="preserve">Certificate of Creating Quality E-commerce Content conducted by SME Trade Academy, The International Trade </w:t>
            </w:r>
            <w:proofErr w:type="gramStart"/>
            <w:r w:rsidRPr="00B00771">
              <w:rPr>
                <w:sz w:val="22"/>
                <w:szCs w:val="22"/>
              </w:rPr>
              <w:t>Centre(</w:t>
            </w:r>
            <w:proofErr w:type="gramEnd"/>
            <w:r w:rsidRPr="00B00771">
              <w:rPr>
                <w:sz w:val="22"/>
                <w:szCs w:val="22"/>
              </w:rPr>
              <w:t>ITC), Palais des Nations, 1211 Geneva 10, Switzerland</w:t>
            </w:r>
          </w:p>
          <w:p w14:paraId="11693D1B" w14:textId="139F83AF" w:rsidR="00B00771" w:rsidRPr="00B00771" w:rsidRDefault="00B00771" w:rsidP="00B00771">
            <w:pPr>
              <w:pStyle w:val="ListParagraph"/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Certificate V</w:t>
            </w:r>
            <w:r w:rsidR="00BE67C1">
              <w:rPr>
                <w:sz w:val="22"/>
                <w:szCs w:val="22"/>
              </w:rPr>
              <w:t>e</w:t>
            </w:r>
            <w:r w:rsidRPr="00B00771">
              <w:rPr>
                <w:sz w:val="22"/>
                <w:szCs w:val="22"/>
              </w:rPr>
              <w:t>rification Link: https://learning.intracen.org/verify/?q=s8YMTJ75uD</w:t>
            </w:r>
          </w:p>
        </w:tc>
        <w:tc>
          <w:tcPr>
            <w:tcW w:w="1375" w:type="dxa"/>
          </w:tcPr>
          <w:p w14:paraId="0D59E537" w14:textId="6F879BFD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7E3DF4" w:rsidRPr="00871A6B" w14:paraId="499F58D4" w14:textId="77777777" w:rsidTr="00B00771">
        <w:trPr>
          <w:trHeight w:val="1961"/>
        </w:trPr>
        <w:tc>
          <w:tcPr>
            <w:tcW w:w="1615" w:type="dxa"/>
          </w:tcPr>
          <w:p w14:paraId="29F0410B" w14:textId="173CAE8B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Work experience</w:t>
            </w:r>
          </w:p>
        </w:tc>
        <w:tc>
          <w:tcPr>
            <w:tcW w:w="5760" w:type="dxa"/>
          </w:tcPr>
          <w:p w14:paraId="2F6A0548" w14:textId="77777777" w:rsidR="007E3DF4" w:rsidRPr="00B00771" w:rsidRDefault="00B00771" w:rsidP="00B00771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Assistant Director – Information Technology Export Development Board 03 years’ experience in managing E-Commerce and Software Development.</w:t>
            </w:r>
          </w:p>
          <w:p w14:paraId="149D5AF0" w14:textId="277E2219" w:rsidR="00B00771" w:rsidRPr="00B00771" w:rsidRDefault="00B00771" w:rsidP="00B00771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 xml:space="preserve">04 </w:t>
            </w:r>
            <w:proofErr w:type="spellStart"/>
            <w:r w:rsidRPr="00B00771">
              <w:rPr>
                <w:sz w:val="22"/>
                <w:szCs w:val="22"/>
              </w:rPr>
              <w:t>years experience</w:t>
            </w:r>
            <w:proofErr w:type="spellEnd"/>
            <w:r w:rsidRPr="00B00771">
              <w:rPr>
                <w:sz w:val="22"/>
                <w:szCs w:val="22"/>
              </w:rPr>
              <w:t xml:space="preserve"> in supervising projects at </w:t>
            </w:r>
            <w:r w:rsidR="00BE67C1">
              <w:rPr>
                <w:sz w:val="22"/>
                <w:szCs w:val="22"/>
              </w:rPr>
              <w:t xml:space="preserve">the </w:t>
            </w:r>
            <w:r w:rsidRPr="00B00771">
              <w:rPr>
                <w:sz w:val="22"/>
                <w:szCs w:val="22"/>
              </w:rPr>
              <w:t>tertiary level</w:t>
            </w:r>
          </w:p>
          <w:p w14:paraId="00FC108D" w14:textId="2CEECE48" w:rsidR="00B00771" w:rsidRPr="00B00771" w:rsidRDefault="00B00771" w:rsidP="00B00771">
            <w:pPr>
              <w:pStyle w:val="ListParagraph"/>
              <w:numPr>
                <w:ilvl w:val="0"/>
                <w:numId w:val="10"/>
              </w:num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 xml:space="preserve">12 </w:t>
            </w:r>
            <w:proofErr w:type="spellStart"/>
            <w:r w:rsidRPr="00B00771">
              <w:rPr>
                <w:sz w:val="22"/>
                <w:szCs w:val="22"/>
              </w:rPr>
              <w:t>years experience</w:t>
            </w:r>
            <w:proofErr w:type="spellEnd"/>
            <w:r w:rsidRPr="00B00771">
              <w:rPr>
                <w:sz w:val="22"/>
                <w:szCs w:val="22"/>
              </w:rPr>
              <w:t xml:space="preserve"> in implementing IT projects</w:t>
            </w:r>
          </w:p>
        </w:tc>
        <w:tc>
          <w:tcPr>
            <w:tcW w:w="1375" w:type="dxa"/>
          </w:tcPr>
          <w:p w14:paraId="6113A49F" w14:textId="65CEB581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  <w:r>
              <w:rPr>
                <w:rFonts w:ascii="CMR12" w:hAnsi="CMR12" w:cs="CMR12"/>
                <w:noProof/>
                <w:sz w:val="29"/>
                <w:szCs w:val="29"/>
                <w:lang w:bidi="si-LK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118EF7A" wp14:editId="1A16552F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33655</wp:posOffset>
                      </wp:positionV>
                      <wp:extent cx="1836420" cy="788670"/>
                      <wp:effectExtent l="0" t="0" r="0" b="0"/>
                      <wp:wrapNone/>
                      <wp:docPr id="7" name="Text Box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36420" cy="7886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1B1973B" w14:textId="77777777" w:rsidR="007E3DF4" w:rsidRDefault="007E3DF4" w:rsidP="007E3DF4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18EF7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margin-left:-5.15pt;margin-top:2.65pt;width:144.6pt;height:62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" filled="f" stroked="f">
                      <v:textbox>
                        <w:txbxContent>
                          <w:p w14:paraId="11B1973B" w14:textId="77777777" w:rsidR="007E3DF4" w:rsidRDefault="007E3DF4" w:rsidP="007E3DF4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7E3DF4" w:rsidRPr="00871A6B" w14:paraId="47038620" w14:textId="77777777" w:rsidTr="00B00771">
        <w:trPr>
          <w:trHeight w:val="800"/>
        </w:trPr>
        <w:tc>
          <w:tcPr>
            <w:tcW w:w="1615" w:type="dxa"/>
          </w:tcPr>
          <w:p w14:paraId="61F63BBD" w14:textId="0E00CC49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Email:</w:t>
            </w:r>
          </w:p>
        </w:tc>
        <w:tc>
          <w:tcPr>
            <w:tcW w:w="5760" w:type="dxa"/>
          </w:tcPr>
          <w:p w14:paraId="3E5E9A4D" w14:textId="69306EB8" w:rsidR="007E3DF4" w:rsidRPr="00B00771" w:rsidRDefault="00087AA0" w:rsidP="00651ACF">
            <w:pPr>
              <w:autoSpaceDE w:val="0"/>
              <w:autoSpaceDN w:val="0"/>
              <w:adjustRightInd w:val="0"/>
              <w:rPr>
                <w:sz w:val="22"/>
                <w:szCs w:val="22"/>
                <w:lang w:bidi="ta-IN"/>
              </w:rPr>
            </w:pPr>
            <w:hyperlink r:id="rId7" w:history="1">
              <w:r w:rsidR="00B00771" w:rsidRPr="00B00771">
                <w:rPr>
                  <w:rStyle w:val="Hyperlink"/>
                  <w:sz w:val="22"/>
                  <w:szCs w:val="22"/>
                  <w:lang w:bidi="ta-IN"/>
                </w:rPr>
                <w:t>mpsarathw@gmail.com</w:t>
              </w:r>
            </w:hyperlink>
            <w:r w:rsidR="00B00771" w:rsidRPr="00B00771">
              <w:rPr>
                <w:sz w:val="22"/>
                <w:szCs w:val="22"/>
                <w:lang w:bidi="ta-IN"/>
              </w:rPr>
              <w:t>, sarathw@edb.gov.lk</w:t>
            </w:r>
          </w:p>
        </w:tc>
        <w:tc>
          <w:tcPr>
            <w:tcW w:w="1375" w:type="dxa"/>
          </w:tcPr>
          <w:p w14:paraId="4E52513E" w14:textId="2F6B2AF1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  <w:tr w:rsidR="007E3DF4" w:rsidRPr="00871A6B" w14:paraId="660851F0" w14:textId="77777777" w:rsidTr="00B00771">
        <w:tc>
          <w:tcPr>
            <w:tcW w:w="1615" w:type="dxa"/>
          </w:tcPr>
          <w:p w14:paraId="399F1525" w14:textId="4FA9D26D" w:rsidR="007E3DF4" w:rsidRPr="00B00771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  <w:lang w:bidi="ta-IN"/>
              </w:rPr>
            </w:pPr>
            <w:r w:rsidRPr="00B00771">
              <w:rPr>
                <w:b/>
                <w:bCs/>
                <w:sz w:val="22"/>
                <w:szCs w:val="22"/>
                <w:lang w:bidi="ta-IN"/>
              </w:rPr>
              <w:t>Phone number/s</w:t>
            </w:r>
          </w:p>
        </w:tc>
        <w:tc>
          <w:tcPr>
            <w:tcW w:w="5760" w:type="dxa"/>
          </w:tcPr>
          <w:p w14:paraId="516E1D01" w14:textId="77777777" w:rsidR="00B00771" w:rsidRPr="00B00771" w:rsidRDefault="00B00771" w:rsidP="00651ACF">
            <w:pPr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B00771">
              <w:rPr>
                <w:sz w:val="22"/>
                <w:szCs w:val="22"/>
              </w:rPr>
              <w:t>0112300705</w:t>
            </w:r>
          </w:p>
          <w:p w14:paraId="26FB0A07" w14:textId="5A999821" w:rsidR="007E3DF4" w:rsidRPr="00B00771" w:rsidRDefault="00B00771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2"/>
                <w:szCs w:val="22"/>
                <w:lang w:bidi="ta-IN"/>
              </w:rPr>
            </w:pPr>
            <w:r w:rsidRPr="00B00771">
              <w:rPr>
                <w:sz w:val="22"/>
                <w:szCs w:val="22"/>
              </w:rPr>
              <w:t>0718080409</w:t>
            </w:r>
          </w:p>
        </w:tc>
        <w:tc>
          <w:tcPr>
            <w:tcW w:w="1375" w:type="dxa"/>
          </w:tcPr>
          <w:p w14:paraId="07BC835E" w14:textId="65314D31" w:rsidR="007E3DF4" w:rsidRPr="00871A6B" w:rsidRDefault="007E3DF4" w:rsidP="00651ACF">
            <w:pPr>
              <w:autoSpaceDE w:val="0"/>
              <w:autoSpaceDN w:val="0"/>
              <w:adjustRightInd w:val="0"/>
              <w:rPr>
                <w:rFonts w:ascii="CMR12" w:hAnsi="CMR12" w:cs="CMR12"/>
                <w:sz w:val="29"/>
                <w:szCs w:val="29"/>
                <w:lang w:bidi="ta-IN"/>
              </w:rPr>
            </w:pPr>
          </w:p>
        </w:tc>
      </w:tr>
    </w:tbl>
    <w:p w14:paraId="683C4525" w14:textId="77777777" w:rsidR="007E3DF4" w:rsidRDefault="007E3DF4" w:rsidP="007E3DF4">
      <w:pPr>
        <w:autoSpaceDE w:val="0"/>
        <w:autoSpaceDN w:val="0"/>
        <w:adjustRightInd w:val="0"/>
        <w:rPr>
          <w:rFonts w:ascii="CMR6" w:hAnsi="CMR6" w:cs="CMR6"/>
          <w:sz w:val="12"/>
          <w:szCs w:val="12"/>
          <w:lang w:bidi="ta-IN"/>
        </w:rPr>
      </w:pPr>
    </w:p>
    <w:p w14:paraId="322E2DE3" w14:textId="77777777" w:rsidR="00B00771" w:rsidRDefault="00B00771" w:rsidP="007E3DF4">
      <w:pPr>
        <w:autoSpaceDE w:val="0"/>
        <w:autoSpaceDN w:val="0"/>
        <w:adjustRightInd w:val="0"/>
        <w:rPr>
          <w:rFonts w:ascii="CMR6" w:hAnsi="CMR6" w:cs="CMR6"/>
          <w:sz w:val="12"/>
          <w:szCs w:val="12"/>
          <w:lang w:bidi="ta-IN"/>
        </w:rPr>
      </w:pPr>
    </w:p>
    <w:p w14:paraId="633967FB" w14:textId="59A536A5" w:rsidR="007E3DF4" w:rsidRPr="00B00771" w:rsidRDefault="007E3DF4" w:rsidP="007E3DF4">
      <w:pPr>
        <w:autoSpaceDE w:val="0"/>
        <w:autoSpaceDN w:val="0"/>
        <w:adjustRightInd w:val="0"/>
        <w:rPr>
          <w:sz w:val="29"/>
          <w:szCs w:val="29"/>
          <w:lang w:bidi="ta-IN"/>
        </w:rPr>
      </w:pPr>
      <w:r w:rsidRPr="00B00771">
        <w:rPr>
          <w:sz w:val="29"/>
          <w:szCs w:val="29"/>
          <w:lang w:bidi="ta-IN"/>
        </w:rPr>
        <w:lastRenderedPageBreak/>
        <w:t>Project Details</w:t>
      </w:r>
    </w:p>
    <w:p w14:paraId="2C56FD73" w14:textId="77777777" w:rsidR="007E3DF4" w:rsidRDefault="007E3DF4" w:rsidP="007E3DF4">
      <w:pPr>
        <w:autoSpaceDE w:val="0"/>
        <w:autoSpaceDN w:val="0"/>
        <w:adjustRightInd w:val="0"/>
        <w:rPr>
          <w:rFonts w:ascii="CMR12" w:hAnsi="CMR12" w:cs="CMR12"/>
          <w:sz w:val="29"/>
          <w:szCs w:val="29"/>
          <w:lang w:bidi="ta-IN"/>
        </w:rPr>
      </w:pPr>
    </w:p>
    <w:p w14:paraId="2045E285" w14:textId="77777777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Title of Project:</w:t>
      </w:r>
    </w:p>
    <w:p w14:paraId="340FD592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5E80FFEE" w14:textId="35685635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Web</w:t>
      </w:r>
      <w:r w:rsidR="00B00771">
        <w:rPr>
          <w:sz w:val="22"/>
          <w:szCs w:val="22"/>
          <w:lang w:bidi="ta-IN"/>
        </w:rPr>
        <w:t>-</w:t>
      </w:r>
      <w:r w:rsidRPr="00B00771">
        <w:rPr>
          <w:sz w:val="22"/>
          <w:szCs w:val="22"/>
          <w:lang w:bidi="ta-IN"/>
        </w:rPr>
        <w:t xml:space="preserve">Based </w:t>
      </w:r>
      <w:r w:rsidR="00B00771">
        <w:rPr>
          <w:sz w:val="22"/>
          <w:szCs w:val="22"/>
          <w:lang w:bidi="ta-IN"/>
        </w:rPr>
        <w:t>Online Shopping System for</w:t>
      </w:r>
      <w:r w:rsidRPr="00B00771">
        <w:rPr>
          <w:sz w:val="22"/>
          <w:szCs w:val="22"/>
          <w:lang w:bidi="ta-IN"/>
        </w:rPr>
        <w:t xml:space="preserve"> </w:t>
      </w:r>
      <w:r w:rsidR="00B00771">
        <w:rPr>
          <w:sz w:val="22"/>
          <w:szCs w:val="22"/>
          <w:lang w:bidi="ta-IN"/>
        </w:rPr>
        <w:t>Encryption IT Solutions</w:t>
      </w:r>
    </w:p>
    <w:p w14:paraId="15E728A7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600F4451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4BCB35D" w14:textId="77777777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Name and address of client:</w:t>
      </w:r>
    </w:p>
    <w:p w14:paraId="1639CBC2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30BD9A80" w14:textId="024C0AEC" w:rsidR="00B00771" w:rsidRDefault="008C26A4" w:rsidP="00B00771">
      <w:pPr>
        <w:autoSpaceDE w:val="0"/>
        <w:autoSpaceDN w:val="0"/>
        <w:adjustRightInd w:val="0"/>
        <w:spacing w:line="360" w:lineRule="auto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Enigma Systems</w:t>
      </w:r>
      <w:r w:rsidR="00B00771">
        <w:rPr>
          <w:sz w:val="22"/>
          <w:szCs w:val="22"/>
          <w:lang w:bidi="ta-IN"/>
        </w:rPr>
        <w:t>,</w:t>
      </w:r>
      <w:r w:rsidR="00B00771">
        <w:rPr>
          <w:sz w:val="22"/>
          <w:szCs w:val="22"/>
          <w:lang w:bidi="ta-IN"/>
        </w:rPr>
        <w:br/>
        <w:t xml:space="preserve">New Shopping Complex, </w:t>
      </w:r>
      <w:proofErr w:type="spellStart"/>
      <w:r w:rsidR="00B00771">
        <w:rPr>
          <w:sz w:val="22"/>
          <w:szCs w:val="22"/>
          <w:lang w:bidi="ta-IN"/>
        </w:rPr>
        <w:t>Kaluthra</w:t>
      </w:r>
      <w:proofErr w:type="spellEnd"/>
      <w:r w:rsidR="00B00771">
        <w:rPr>
          <w:sz w:val="22"/>
          <w:szCs w:val="22"/>
          <w:lang w:bidi="ta-IN"/>
        </w:rPr>
        <w:t xml:space="preserve"> Road,</w:t>
      </w:r>
    </w:p>
    <w:p w14:paraId="1FA36D7D" w14:textId="3F746155" w:rsidR="00B00771" w:rsidRPr="00B00771" w:rsidRDefault="00F2386D" w:rsidP="00B00771">
      <w:pPr>
        <w:autoSpaceDE w:val="0"/>
        <w:autoSpaceDN w:val="0"/>
        <w:adjustRightInd w:val="0"/>
        <w:spacing w:line="360" w:lineRule="auto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Bandaragama.</w:t>
      </w:r>
    </w:p>
    <w:p w14:paraId="3DA15257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70E09C35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B7CE933" w14:textId="6453BBDC" w:rsidR="000B71D2" w:rsidRDefault="007E3DF4" w:rsidP="000B71D2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Motivation for project:</w:t>
      </w:r>
    </w:p>
    <w:p w14:paraId="7B5AC1F5" w14:textId="77777777" w:rsidR="000B71D2" w:rsidRPr="000B71D2" w:rsidRDefault="000B71D2" w:rsidP="000B71D2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5B07C67D" w14:textId="3BF1388E" w:rsidR="001D5AE7" w:rsidRDefault="00476106" w:rsidP="001D5AE7">
      <w:pPr>
        <w:autoSpaceDE w:val="0"/>
        <w:autoSpaceDN w:val="0"/>
        <w:adjustRightInd w:val="0"/>
        <w:jc w:val="both"/>
        <w:rPr>
          <w:sz w:val="22"/>
          <w:szCs w:val="22"/>
          <w:lang w:bidi="ta-IN"/>
        </w:rPr>
      </w:pPr>
      <w:r w:rsidRPr="00476106">
        <w:rPr>
          <w:sz w:val="22"/>
          <w:szCs w:val="22"/>
          <w:lang w:bidi="ta-IN"/>
        </w:rPr>
        <w:t xml:space="preserve">Nowadays, computers are becoming one of the </w:t>
      </w:r>
      <w:r>
        <w:rPr>
          <w:sz w:val="22"/>
          <w:szCs w:val="22"/>
          <w:lang w:bidi="ta-IN"/>
        </w:rPr>
        <w:t>most wanted</w:t>
      </w:r>
      <w:r w:rsidRPr="00476106">
        <w:rPr>
          <w:sz w:val="22"/>
          <w:szCs w:val="22"/>
          <w:lang w:bidi="ta-IN"/>
        </w:rPr>
        <w:t xml:space="preserve"> household items and technology is one of the fastest moving areas in the world.</w:t>
      </w:r>
      <w:r>
        <w:rPr>
          <w:sz w:val="22"/>
          <w:szCs w:val="22"/>
          <w:lang w:bidi="ta-IN"/>
        </w:rPr>
        <w:t xml:space="preserve"> The c</w:t>
      </w:r>
      <w:r w:rsidRPr="00476106">
        <w:rPr>
          <w:sz w:val="22"/>
          <w:szCs w:val="22"/>
          <w:lang w:bidi="ta-IN"/>
        </w:rPr>
        <w:t xml:space="preserve">omputer </w:t>
      </w:r>
      <w:r>
        <w:rPr>
          <w:sz w:val="22"/>
          <w:szCs w:val="22"/>
          <w:lang w:bidi="ta-IN"/>
        </w:rPr>
        <w:t>sales</w:t>
      </w:r>
      <w:r w:rsidRPr="00476106">
        <w:rPr>
          <w:sz w:val="22"/>
          <w:szCs w:val="22"/>
          <w:lang w:bidi="ta-IN"/>
        </w:rPr>
        <w:t xml:space="preserve"> industry evolve</w:t>
      </w:r>
      <w:r>
        <w:rPr>
          <w:sz w:val="22"/>
          <w:szCs w:val="22"/>
          <w:lang w:bidi="ta-IN"/>
        </w:rPr>
        <w:t>s</w:t>
      </w:r>
      <w:r w:rsidRPr="00476106">
        <w:rPr>
          <w:sz w:val="22"/>
          <w:szCs w:val="22"/>
          <w:lang w:bidi="ta-IN"/>
        </w:rPr>
        <w:t xml:space="preserve"> constantly because of the advancements in the latest technologies.</w:t>
      </w:r>
      <w:r>
        <w:rPr>
          <w:sz w:val="22"/>
          <w:szCs w:val="22"/>
          <w:lang w:bidi="ta-IN"/>
        </w:rPr>
        <w:t xml:space="preserve"> </w:t>
      </w:r>
      <w:r w:rsidRPr="00476106">
        <w:rPr>
          <w:sz w:val="22"/>
          <w:szCs w:val="22"/>
          <w:lang w:bidi="ta-IN"/>
        </w:rPr>
        <w:t xml:space="preserve">The </w:t>
      </w:r>
      <w:r>
        <w:rPr>
          <w:sz w:val="22"/>
          <w:szCs w:val="22"/>
          <w:lang w:bidi="ta-IN"/>
        </w:rPr>
        <w:t>Encryption IT Solutions</w:t>
      </w:r>
      <w:r w:rsidRPr="00476106">
        <w:rPr>
          <w:sz w:val="22"/>
          <w:szCs w:val="22"/>
          <w:lang w:bidi="ta-IN"/>
        </w:rPr>
        <w:t xml:space="preserve"> will be selling all types of computer accessories. </w:t>
      </w:r>
      <w:r w:rsidR="006425EF">
        <w:rPr>
          <w:sz w:val="22"/>
          <w:szCs w:val="22"/>
          <w:lang w:bidi="ta-IN"/>
        </w:rPr>
        <w:t>They</w:t>
      </w:r>
      <w:r w:rsidRPr="00476106">
        <w:rPr>
          <w:sz w:val="22"/>
          <w:szCs w:val="22"/>
          <w:lang w:bidi="ta-IN"/>
        </w:rPr>
        <w:t xml:space="preserve"> will purchase these goods from local and international manufacturers and sell them at fair prices</w:t>
      </w:r>
      <w:r w:rsidR="001D5AE7">
        <w:rPr>
          <w:sz w:val="22"/>
          <w:szCs w:val="22"/>
          <w:lang w:bidi="ta-IN"/>
        </w:rPr>
        <w:t xml:space="preserve"> and they looking to expand their sales online.</w:t>
      </w:r>
    </w:p>
    <w:p w14:paraId="30137558" w14:textId="7589735A" w:rsidR="001D5AE7" w:rsidRDefault="001D5AE7" w:rsidP="001D5AE7">
      <w:pPr>
        <w:autoSpaceDE w:val="0"/>
        <w:autoSpaceDN w:val="0"/>
        <w:adjustRightInd w:val="0"/>
        <w:jc w:val="both"/>
        <w:rPr>
          <w:sz w:val="22"/>
          <w:szCs w:val="22"/>
          <w:lang w:bidi="ta-IN"/>
        </w:rPr>
      </w:pPr>
    </w:p>
    <w:p w14:paraId="351B415A" w14:textId="58010CC0" w:rsidR="001D5AE7" w:rsidRDefault="001D5AE7" w:rsidP="001D5AE7">
      <w:pPr>
        <w:autoSpaceDE w:val="0"/>
        <w:autoSpaceDN w:val="0"/>
        <w:adjustRightInd w:val="0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 xml:space="preserve">They will decide to implement a new online store including user-friendly customer order progress, external supplier register, warranty management, </w:t>
      </w:r>
      <w:proofErr w:type="gramStart"/>
      <w:r>
        <w:rPr>
          <w:sz w:val="22"/>
          <w:szCs w:val="22"/>
          <w:lang w:bidi="ta-IN"/>
        </w:rPr>
        <w:t>and also</w:t>
      </w:r>
      <w:proofErr w:type="gramEnd"/>
      <w:r>
        <w:rPr>
          <w:sz w:val="22"/>
          <w:szCs w:val="22"/>
          <w:lang w:bidi="ta-IN"/>
        </w:rPr>
        <w:t xml:space="preserve"> include a local delivery method for local customers.</w:t>
      </w:r>
    </w:p>
    <w:p w14:paraId="3B531763" w14:textId="7DB5118B" w:rsidR="001D5AE7" w:rsidRDefault="001D5AE7" w:rsidP="001D5AE7">
      <w:pPr>
        <w:autoSpaceDE w:val="0"/>
        <w:autoSpaceDN w:val="0"/>
        <w:adjustRightInd w:val="0"/>
        <w:jc w:val="both"/>
        <w:rPr>
          <w:sz w:val="22"/>
          <w:szCs w:val="22"/>
          <w:lang w:bidi="ta-IN"/>
        </w:rPr>
      </w:pPr>
    </w:p>
    <w:p w14:paraId="266F06DF" w14:textId="4148D0E9" w:rsidR="001D5AE7" w:rsidRDefault="001D5AE7" w:rsidP="001D5AE7">
      <w:pPr>
        <w:autoSpaceDE w:val="0"/>
        <w:autoSpaceDN w:val="0"/>
        <w:adjustRightInd w:val="0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They give me a chance to implement this system and I will get the opportunity to apply my knowledge grab from the BIT Degree program and my experience.</w:t>
      </w:r>
    </w:p>
    <w:p w14:paraId="018D3310" w14:textId="20EC9EDE" w:rsidR="001D5AE7" w:rsidRDefault="001D5AE7" w:rsidP="001D5AE7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75D043EB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63B8248B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1265F6FE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8E22CCB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6C2A402F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44EEF83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027BB96C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0D0E73C6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7BBD76BE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335819AE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3F77B01D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7DFD8212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588478CD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9779690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788DC32D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2DEC46C8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08878DCD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6F7DC126" w14:textId="77777777" w:rsidR="00E52A1A" w:rsidRDefault="00E52A1A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13FFA8FE" w14:textId="5C1A13FD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lastRenderedPageBreak/>
        <w:t>Objectives and scope of proposed project:</w:t>
      </w:r>
    </w:p>
    <w:p w14:paraId="5202DC9B" w14:textId="77777777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52D61953" w14:textId="77777777" w:rsidR="007E3DF4" w:rsidRPr="00B00771" w:rsidRDefault="007E3DF4" w:rsidP="007E3DF4">
      <w:pPr>
        <w:tabs>
          <w:tab w:val="left" w:pos="2410"/>
        </w:tabs>
        <w:autoSpaceDE w:val="0"/>
        <w:autoSpaceDN w:val="0"/>
        <w:adjustRightInd w:val="0"/>
        <w:jc w:val="both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Objective:</w:t>
      </w:r>
    </w:p>
    <w:p w14:paraId="7A965805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74BBB3F8" w14:textId="0C4D1AEE" w:rsidR="007E3DF4" w:rsidRPr="00B00771" w:rsidRDefault="00F52683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Browse through the system and make online orders easily.</w:t>
      </w:r>
    </w:p>
    <w:p w14:paraId="5FF4308C" w14:textId="5365532D" w:rsidR="007E3DF4" w:rsidRDefault="007E3DF4" w:rsidP="007E3DF4">
      <w:pPr>
        <w:numPr>
          <w:ilvl w:val="0"/>
          <w:numId w:val="1"/>
        </w:numPr>
        <w:tabs>
          <w:tab w:val="left" w:pos="960"/>
        </w:tabs>
        <w:autoSpaceDE w:val="0"/>
        <w:autoSpaceDN w:val="0"/>
        <w:adjustRightInd w:val="0"/>
        <w:spacing w:line="360" w:lineRule="auto"/>
        <w:ind w:right="660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 xml:space="preserve">Maintaining serial numbers </w:t>
      </w:r>
      <w:r w:rsidR="00F52683">
        <w:rPr>
          <w:sz w:val="22"/>
          <w:szCs w:val="22"/>
          <w:lang w:bidi="ta-IN"/>
        </w:rPr>
        <w:t>to manage warranty for individual items</w:t>
      </w:r>
    </w:p>
    <w:p w14:paraId="7134D8CF" w14:textId="3BF24007" w:rsidR="00232422" w:rsidRPr="00B00771" w:rsidRDefault="00232422" w:rsidP="007E3DF4">
      <w:pPr>
        <w:numPr>
          <w:ilvl w:val="0"/>
          <w:numId w:val="1"/>
        </w:numPr>
        <w:tabs>
          <w:tab w:val="left" w:pos="960"/>
        </w:tabs>
        <w:autoSpaceDE w:val="0"/>
        <w:autoSpaceDN w:val="0"/>
        <w:adjustRightInd w:val="0"/>
        <w:spacing w:line="360" w:lineRule="auto"/>
        <w:ind w:right="660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 xml:space="preserve">Providing </w:t>
      </w:r>
      <w:r w:rsidR="000B71D2">
        <w:rPr>
          <w:sz w:val="22"/>
          <w:szCs w:val="22"/>
          <w:lang w:bidi="ta-IN"/>
        </w:rPr>
        <w:t xml:space="preserve">item </w:t>
      </w:r>
      <w:r>
        <w:rPr>
          <w:sz w:val="22"/>
          <w:szCs w:val="22"/>
          <w:lang w:bidi="ta-IN"/>
        </w:rPr>
        <w:t>deliver</w:t>
      </w:r>
      <w:r w:rsidR="000B71D2">
        <w:rPr>
          <w:sz w:val="22"/>
          <w:szCs w:val="22"/>
          <w:lang w:bidi="ta-IN"/>
        </w:rPr>
        <w:t>y</w:t>
      </w:r>
      <w:r>
        <w:rPr>
          <w:sz w:val="22"/>
          <w:szCs w:val="22"/>
          <w:lang w:bidi="ta-IN"/>
        </w:rPr>
        <w:t xml:space="preserve"> tracking method.</w:t>
      </w:r>
    </w:p>
    <w:p w14:paraId="35F743A6" w14:textId="7860FDB7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Provide a user</w:t>
      </w:r>
      <w:r w:rsidR="00F953EA">
        <w:rPr>
          <w:sz w:val="22"/>
          <w:szCs w:val="22"/>
          <w:lang w:bidi="ta-IN"/>
        </w:rPr>
        <w:t>-</w:t>
      </w:r>
      <w:r w:rsidRPr="00B00771">
        <w:rPr>
          <w:sz w:val="22"/>
          <w:szCs w:val="22"/>
          <w:lang w:bidi="ta-IN"/>
        </w:rPr>
        <w:t>friendly and secure method of recording</w:t>
      </w:r>
      <w:r w:rsidR="000B71D2">
        <w:rPr>
          <w:sz w:val="22"/>
          <w:szCs w:val="22"/>
          <w:lang w:bidi="ta-IN"/>
        </w:rPr>
        <w:t xml:space="preserve"> </w:t>
      </w:r>
      <w:r w:rsidR="00232422">
        <w:rPr>
          <w:sz w:val="22"/>
          <w:szCs w:val="22"/>
          <w:lang w:bidi="ta-IN"/>
        </w:rPr>
        <w:t>customer orders and confidential data.</w:t>
      </w:r>
    </w:p>
    <w:p w14:paraId="69EB1A82" w14:textId="3797DF99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To keep and manipulate client information</w:t>
      </w:r>
      <w:r w:rsidR="00F953EA">
        <w:rPr>
          <w:sz w:val="22"/>
          <w:szCs w:val="22"/>
          <w:lang w:bidi="ta-IN"/>
        </w:rPr>
        <w:t>.</w:t>
      </w:r>
    </w:p>
    <w:p w14:paraId="7B64D9F2" w14:textId="55C4E7EF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To keep and manipulate supplier</w:t>
      </w:r>
      <w:r w:rsidR="00F953EA">
        <w:rPr>
          <w:sz w:val="22"/>
          <w:szCs w:val="22"/>
          <w:lang w:bidi="ta-IN"/>
        </w:rPr>
        <w:t>'</w:t>
      </w:r>
      <w:r w:rsidRPr="00B00771">
        <w:rPr>
          <w:sz w:val="22"/>
          <w:szCs w:val="22"/>
          <w:lang w:bidi="ta-IN"/>
        </w:rPr>
        <w:t>s information</w:t>
      </w:r>
      <w:r w:rsidR="00F953EA">
        <w:rPr>
          <w:sz w:val="22"/>
          <w:szCs w:val="22"/>
          <w:lang w:bidi="ta-IN"/>
        </w:rPr>
        <w:t>.</w:t>
      </w:r>
    </w:p>
    <w:p w14:paraId="670A0841" w14:textId="52CFA24B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To maintain the purchase and stock</w:t>
      </w:r>
      <w:r w:rsidR="00F953EA">
        <w:rPr>
          <w:sz w:val="22"/>
          <w:szCs w:val="22"/>
          <w:lang w:bidi="ta-IN"/>
        </w:rPr>
        <w:t>.</w:t>
      </w:r>
    </w:p>
    <w:p w14:paraId="06EBA2D2" w14:textId="281F41D1" w:rsidR="007E3DF4" w:rsidRPr="00B00771" w:rsidRDefault="00232422" w:rsidP="007E3DF4">
      <w:pPr>
        <w:numPr>
          <w:ilvl w:val="0"/>
          <w:numId w:val="1"/>
        </w:numPr>
        <w:shd w:val="clear" w:color="auto" w:fill="FFFFFF"/>
        <w:spacing w:after="125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Generating invoices to keep tracking sales and orders.</w:t>
      </w:r>
    </w:p>
    <w:p w14:paraId="18D219C6" w14:textId="49EE52BA" w:rsidR="007E3DF4" w:rsidRPr="00B00771" w:rsidRDefault="007E3DF4" w:rsidP="007E3DF4">
      <w:pPr>
        <w:numPr>
          <w:ilvl w:val="0"/>
          <w:numId w:val="1"/>
        </w:numPr>
        <w:tabs>
          <w:tab w:val="left" w:pos="960"/>
        </w:tabs>
        <w:autoSpaceDE w:val="0"/>
        <w:autoSpaceDN w:val="0"/>
        <w:adjustRightInd w:val="0"/>
        <w:spacing w:line="360" w:lineRule="auto"/>
        <w:ind w:right="660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 xml:space="preserve">To utilize </w:t>
      </w:r>
      <w:r w:rsidR="00F953EA">
        <w:rPr>
          <w:sz w:val="22"/>
          <w:szCs w:val="22"/>
          <w:lang w:bidi="ta-IN"/>
        </w:rPr>
        <w:t xml:space="preserve">the </w:t>
      </w:r>
      <w:r w:rsidRPr="00B00771">
        <w:rPr>
          <w:sz w:val="22"/>
          <w:szCs w:val="22"/>
          <w:lang w:bidi="ta-IN"/>
        </w:rPr>
        <w:t xml:space="preserve">resource of the workshop </w:t>
      </w:r>
      <w:r w:rsidR="00F953EA">
        <w:rPr>
          <w:sz w:val="22"/>
          <w:szCs w:val="22"/>
          <w:lang w:bidi="ta-IN"/>
        </w:rPr>
        <w:t>efficiently</w:t>
      </w:r>
      <w:r w:rsidRPr="00B00771">
        <w:rPr>
          <w:sz w:val="22"/>
          <w:szCs w:val="22"/>
          <w:lang w:bidi="ta-IN"/>
        </w:rPr>
        <w:t xml:space="preserve"> by increasing their productivity through automation</w:t>
      </w:r>
    </w:p>
    <w:p w14:paraId="4F337F58" w14:textId="77777777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To assist the staff in capturing the effort spent on their respective work area</w:t>
      </w:r>
    </w:p>
    <w:p w14:paraId="05A93893" w14:textId="569FED95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Reduce the manual and repetitive work</w:t>
      </w:r>
      <w:r w:rsidR="00F953EA">
        <w:rPr>
          <w:sz w:val="22"/>
          <w:szCs w:val="22"/>
          <w:lang w:bidi="ta-IN"/>
        </w:rPr>
        <w:t xml:space="preserve"> when purchasing orders online.</w:t>
      </w:r>
    </w:p>
    <w:p w14:paraId="47EC1E91" w14:textId="151DE87D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Produce accurate and</w:t>
      </w:r>
      <w:r w:rsidR="00F953EA">
        <w:rPr>
          <w:sz w:val="22"/>
          <w:szCs w:val="22"/>
          <w:lang w:bidi="ta-IN"/>
        </w:rPr>
        <w:t xml:space="preserve"> well-</w:t>
      </w:r>
      <w:r w:rsidRPr="00B00771">
        <w:rPr>
          <w:sz w:val="22"/>
          <w:szCs w:val="22"/>
          <w:lang w:bidi="ta-IN"/>
        </w:rPr>
        <w:t xml:space="preserve">documented reports, which will improve the comprehensibility and </w:t>
      </w:r>
      <w:proofErr w:type="gramStart"/>
      <w:r w:rsidRPr="00B00771">
        <w:rPr>
          <w:sz w:val="22"/>
          <w:szCs w:val="22"/>
          <w:lang w:bidi="ta-IN"/>
        </w:rPr>
        <w:t>decision making</w:t>
      </w:r>
      <w:proofErr w:type="gramEnd"/>
      <w:r w:rsidRPr="00B00771">
        <w:rPr>
          <w:sz w:val="22"/>
          <w:szCs w:val="22"/>
          <w:lang w:bidi="ta-IN"/>
        </w:rPr>
        <w:t xml:space="preserve"> power</w:t>
      </w:r>
    </w:p>
    <w:p w14:paraId="485D7F3C" w14:textId="40FFAFEE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 xml:space="preserve">Achieve </w:t>
      </w:r>
      <w:r w:rsidR="00F953EA">
        <w:rPr>
          <w:sz w:val="22"/>
          <w:szCs w:val="22"/>
          <w:lang w:bidi="ta-IN"/>
        </w:rPr>
        <w:t xml:space="preserve">a </w:t>
      </w:r>
      <w:r w:rsidRPr="00B00771">
        <w:rPr>
          <w:sz w:val="22"/>
          <w:szCs w:val="22"/>
          <w:lang w:bidi="ta-IN"/>
        </w:rPr>
        <w:t>great amount of accuracy and security</w:t>
      </w:r>
    </w:p>
    <w:p w14:paraId="45E7037A" w14:textId="77777777" w:rsidR="007E3DF4" w:rsidRPr="00B00771" w:rsidRDefault="007E3DF4" w:rsidP="007E3DF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Provide the facility of backup as per the requirement.</w:t>
      </w:r>
    </w:p>
    <w:p w14:paraId="4A7D41A0" w14:textId="77777777" w:rsidR="007E3DF4" w:rsidRPr="00B00771" w:rsidRDefault="007E3DF4" w:rsidP="007E3DF4">
      <w:pPr>
        <w:pStyle w:val="ListParagraph"/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</w:p>
    <w:p w14:paraId="424B7CF4" w14:textId="77777777" w:rsidR="007E3DF4" w:rsidRPr="00B00771" w:rsidRDefault="007E3DF4" w:rsidP="007E3DF4">
      <w:pPr>
        <w:autoSpaceDE w:val="0"/>
        <w:autoSpaceDN w:val="0"/>
        <w:adjustRightInd w:val="0"/>
        <w:spacing w:line="360" w:lineRule="auto"/>
        <w:jc w:val="both"/>
        <w:rPr>
          <w:b/>
          <w:bCs/>
          <w:sz w:val="22"/>
          <w:szCs w:val="22"/>
          <w:lang w:bidi="ta-IN"/>
        </w:rPr>
      </w:pPr>
      <w:proofErr w:type="gramStart"/>
      <w:r w:rsidRPr="00B00771">
        <w:rPr>
          <w:b/>
          <w:bCs/>
          <w:sz w:val="22"/>
          <w:szCs w:val="22"/>
          <w:lang w:bidi="ta-IN"/>
        </w:rPr>
        <w:t>Scope :</w:t>
      </w:r>
      <w:proofErr w:type="gramEnd"/>
    </w:p>
    <w:p w14:paraId="650570B5" w14:textId="184C9B9B" w:rsidR="007E3DF4" w:rsidRPr="00B00771" w:rsidRDefault="007E3DF4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 xml:space="preserve">Handling </w:t>
      </w:r>
      <w:r w:rsidR="00871F95">
        <w:rPr>
          <w:sz w:val="22"/>
          <w:szCs w:val="22"/>
          <w:lang w:bidi="ta-IN"/>
        </w:rPr>
        <w:t>customer orders</w:t>
      </w:r>
    </w:p>
    <w:p w14:paraId="1CC1C851" w14:textId="77777777" w:rsidR="007E3DF4" w:rsidRPr="00B00771" w:rsidRDefault="007E3DF4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Customer login. Authentication is provided to registered users only</w:t>
      </w:r>
    </w:p>
    <w:p w14:paraId="512E88DE" w14:textId="15312EBA" w:rsidR="007E3DF4" w:rsidRPr="00B00771" w:rsidRDefault="007E3DF4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 xml:space="preserve">Report generation feature provided to generate </w:t>
      </w:r>
      <w:r w:rsidR="00871F95">
        <w:rPr>
          <w:sz w:val="22"/>
          <w:szCs w:val="22"/>
          <w:lang w:bidi="ta-IN"/>
        </w:rPr>
        <w:t xml:space="preserve">a </w:t>
      </w:r>
      <w:r w:rsidRPr="00B00771">
        <w:rPr>
          <w:sz w:val="22"/>
          <w:szCs w:val="22"/>
          <w:lang w:bidi="ta-IN"/>
        </w:rPr>
        <w:t>different kind</w:t>
      </w:r>
      <w:r w:rsidR="00871F95">
        <w:rPr>
          <w:sz w:val="22"/>
          <w:szCs w:val="22"/>
          <w:lang w:bidi="ta-IN"/>
        </w:rPr>
        <w:t>s</w:t>
      </w:r>
      <w:r w:rsidRPr="00B00771">
        <w:rPr>
          <w:sz w:val="22"/>
          <w:szCs w:val="22"/>
          <w:lang w:bidi="ta-IN"/>
        </w:rPr>
        <w:t xml:space="preserve"> of reports</w:t>
      </w:r>
    </w:p>
    <w:p w14:paraId="01458465" w14:textId="77777777" w:rsidR="007E3DF4" w:rsidRPr="00B00771" w:rsidRDefault="007E3DF4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Customer invoice handling</w:t>
      </w:r>
    </w:p>
    <w:p w14:paraId="62F4BEB4" w14:textId="55075169" w:rsidR="007E3DF4" w:rsidRPr="00B00771" w:rsidRDefault="002D54EC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Manage inventory for items</w:t>
      </w:r>
    </w:p>
    <w:p w14:paraId="6244D914" w14:textId="376C10FC" w:rsidR="007E3DF4" w:rsidRPr="00B00771" w:rsidRDefault="00871F95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A c</w:t>
      </w:r>
      <w:r w:rsidR="007E3DF4" w:rsidRPr="00B00771">
        <w:rPr>
          <w:sz w:val="22"/>
          <w:szCs w:val="22"/>
          <w:lang w:bidi="ta-IN"/>
        </w:rPr>
        <w:t xml:space="preserve">entralized </w:t>
      </w:r>
      <w:r>
        <w:rPr>
          <w:sz w:val="22"/>
          <w:szCs w:val="22"/>
          <w:lang w:bidi="ta-IN"/>
        </w:rPr>
        <w:t>d</w:t>
      </w:r>
      <w:r w:rsidR="007E3DF4" w:rsidRPr="00B00771">
        <w:rPr>
          <w:sz w:val="22"/>
          <w:szCs w:val="22"/>
          <w:lang w:bidi="ta-IN"/>
        </w:rPr>
        <w:t>atabase will be regularly updated</w:t>
      </w:r>
    </w:p>
    <w:p w14:paraId="0648C9D5" w14:textId="72931390" w:rsidR="007E3DF4" w:rsidRDefault="002D54EC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Automated system generated emails, n</w:t>
      </w:r>
      <w:r w:rsidR="007E3DF4" w:rsidRPr="00B00771">
        <w:rPr>
          <w:sz w:val="22"/>
          <w:szCs w:val="22"/>
          <w:lang w:bidi="ta-IN"/>
        </w:rPr>
        <w:t>otification</w:t>
      </w:r>
      <w:r>
        <w:rPr>
          <w:sz w:val="22"/>
          <w:szCs w:val="22"/>
          <w:lang w:bidi="ta-IN"/>
        </w:rPr>
        <w:t>s,</w:t>
      </w:r>
      <w:r w:rsidR="007E3DF4" w:rsidRPr="00B00771">
        <w:rPr>
          <w:sz w:val="22"/>
          <w:szCs w:val="22"/>
          <w:lang w:bidi="ta-IN"/>
        </w:rPr>
        <w:t xml:space="preserve"> and alerts</w:t>
      </w:r>
    </w:p>
    <w:p w14:paraId="0F62669D" w14:textId="1A7CCE36" w:rsidR="00F953EA" w:rsidRPr="00B00771" w:rsidRDefault="00F953EA" w:rsidP="007E3DF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A supplier can log in and submit their invoices</w:t>
      </w:r>
    </w:p>
    <w:p w14:paraId="1B14DFB4" w14:textId="77777777" w:rsidR="006E2491" w:rsidRDefault="006E2491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6CAC40B6" w14:textId="77777777" w:rsidR="006E2491" w:rsidRDefault="006E2491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12AD0DD8" w14:textId="77777777" w:rsidR="006E2491" w:rsidRDefault="006E2491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3173A3A2" w14:textId="6AC495A0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lastRenderedPageBreak/>
        <w:t>Critical functionalities for project:</w:t>
      </w:r>
    </w:p>
    <w:p w14:paraId="3C593A9E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0538C474" w14:textId="13DBBD42" w:rsidR="00871F95" w:rsidRDefault="00871F95" w:rsidP="007E3DF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Make online orders for individual items</w:t>
      </w:r>
    </w:p>
    <w:p w14:paraId="462AA527" w14:textId="605763AD" w:rsidR="007E3DF4" w:rsidRDefault="007E3DF4" w:rsidP="007E3DF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 xml:space="preserve">Customer </w:t>
      </w:r>
      <w:r w:rsidR="00871F95">
        <w:rPr>
          <w:sz w:val="22"/>
          <w:szCs w:val="22"/>
          <w:lang w:bidi="ta-IN"/>
        </w:rPr>
        <w:t>orders and invoice handling</w:t>
      </w:r>
    </w:p>
    <w:p w14:paraId="1397E0C2" w14:textId="6D2FFE47" w:rsidR="00871F95" w:rsidRPr="00B00771" w:rsidRDefault="00871F95" w:rsidP="007E3DF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Manage suppliers</w:t>
      </w:r>
    </w:p>
    <w:p w14:paraId="6D0E9644" w14:textId="77777777" w:rsidR="007E3DF4" w:rsidRPr="00B00771" w:rsidRDefault="007E3DF4" w:rsidP="007E3DF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Stock controlling</w:t>
      </w:r>
    </w:p>
    <w:p w14:paraId="63A7AB62" w14:textId="70E4F9E3" w:rsidR="007E3DF4" w:rsidRPr="00B00771" w:rsidRDefault="00871F95" w:rsidP="007E3DF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Manage warranty for Items</w:t>
      </w:r>
    </w:p>
    <w:p w14:paraId="3266B208" w14:textId="7DAC018D" w:rsidR="007E3DF4" w:rsidRPr="00B00771" w:rsidRDefault="00871F95" w:rsidP="007E3DF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>
        <w:rPr>
          <w:sz w:val="22"/>
          <w:szCs w:val="22"/>
          <w:lang w:bidi="ta-IN"/>
        </w:rPr>
        <w:t>Manage item delivery system for customers</w:t>
      </w:r>
    </w:p>
    <w:p w14:paraId="28C8B82C" w14:textId="029240F8" w:rsidR="007E3DF4" w:rsidRPr="00B00771" w:rsidRDefault="007E3DF4" w:rsidP="007E3DF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Accurate and responsib</w:t>
      </w:r>
      <w:r w:rsidR="00871F95">
        <w:rPr>
          <w:sz w:val="22"/>
          <w:szCs w:val="22"/>
          <w:lang w:bidi="ta-IN"/>
        </w:rPr>
        <w:t>le</w:t>
      </w:r>
      <w:r w:rsidRPr="00B00771">
        <w:rPr>
          <w:sz w:val="22"/>
          <w:szCs w:val="22"/>
          <w:lang w:bidi="ta-IN"/>
        </w:rPr>
        <w:t xml:space="preserve"> </w:t>
      </w:r>
      <w:r w:rsidR="00871F95">
        <w:rPr>
          <w:sz w:val="22"/>
          <w:szCs w:val="22"/>
          <w:lang w:bidi="ta-IN"/>
        </w:rPr>
        <w:t>for</w:t>
      </w:r>
      <w:r w:rsidRPr="00B00771">
        <w:rPr>
          <w:sz w:val="22"/>
          <w:szCs w:val="22"/>
          <w:lang w:bidi="ta-IN"/>
        </w:rPr>
        <w:t xml:space="preserve"> data </w:t>
      </w:r>
    </w:p>
    <w:p w14:paraId="374E2C9A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D11E7C3" w14:textId="77777777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Itemized list of deliverables of the system:</w:t>
      </w:r>
    </w:p>
    <w:p w14:paraId="19CA5F0E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03AD53D6" w14:textId="77777777" w:rsidR="007E3DF4" w:rsidRPr="00B00771" w:rsidRDefault="007E3DF4" w:rsidP="007E3D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A complete system with meeting the requirement specification</w:t>
      </w:r>
    </w:p>
    <w:p w14:paraId="2B75F19D" w14:textId="77777777" w:rsidR="007E3DF4" w:rsidRPr="00B00771" w:rsidRDefault="007E3DF4" w:rsidP="007E3D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Source code and database script</w:t>
      </w:r>
    </w:p>
    <w:p w14:paraId="66C2E8B4" w14:textId="77777777" w:rsidR="007E3DF4" w:rsidRPr="00B00771" w:rsidRDefault="007E3DF4" w:rsidP="007E3D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System documentation</w:t>
      </w:r>
    </w:p>
    <w:p w14:paraId="5E6624F8" w14:textId="77777777" w:rsidR="007E3DF4" w:rsidRPr="00B00771" w:rsidRDefault="007E3DF4" w:rsidP="007E3D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sz w:val="22"/>
          <w:szCs w:val="22"/>
          <w:lang w:bidi="ta-IN"/>
        </w:rPr>
      </w:pPr>
      <w:r w:rsidRPr="00B00771">
        <w:rPr>
          <w:sz w:val="22"/>
          <w:szCs w:val="22"/>
          <w:lang w:bidi="ta-IN"/>
        </w:rPr>
        <w:t>Test documentation.</w:t>
      </w:r>
    </w:p>
    <w:p w14:paraId="0FA5274C" w14:textId="77777777" w:rsidR="007E3DF4" w:rsidRPr="00B00771" w:rsidRDefault="007E3DF4" w:rsidP="007E3DF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rFonts w:eastAsia="Symbol"/>
          <w:sz w:val="22"/>
        </w:rPr>
      </w:pPr>
      <w:r w:rsidRPr="00B00771">
        <w:rPr>
          <w:sz w:val="22"/>
          <w:szCs w:val="22"/>
          <w:lang w:bidi="ta-IN"/>
        </w:rPr>
        <w:t>User manual and training for the system users.</w:t>
      </w:r>
    </w:p>
    <w:p w14:paraId="4DE142FC" w14:textId="77777777" w:rsidR="007E3DF4" w:rsidRPr="00B00771" w:rsidRDefault="007E3DF4" w:rsidP="007E3DF4">
      <w:pPr>
        <w:spacing w:after="200" w:line="276" w:lineRule="auto"/>
        <w:rPr>
          <w:b/>
          <w:bCs/>
          <w:sz w:val="22"/>
          <w:szCs w:val="22"/>
          <w:lang w:bidi="ta-IN"/>
        </w:rPr>
      </w:pPr>
    </w:p>
    <w:p w14:paraId="55D3961C" w14:textId="395AF15C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A project plan using Gantt chart</w:t>
      </w:r>
      <w:r w:rsidRPr="00B00771">
        <w:rPr>
          <w:sz w:val="22"/>
          <w:szCs w:val="22"/>
          <w:lang w:bidi="ta-IN"/>
        </w:rPr>
        <w:t xml:space="preserve"> (include the work involved in system development as well as writing the dissertation):</w:t>
      </w:r>
    </w:p>
    <w:p w14:paraId="3132A4D6" w14:textId="70EA1DE7" w:rsidR="007E3DF4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608A0BB2" w14:textId="3BDE3224" w:rsidR="00F953EA" w:rsidRPr="00B00771" w:rsidRDefault="00AF016D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>
        <w:rPr>
          <w:b/>
          <w:bCs/>
          <w:sz w:val="22"/>
          <w:szCs w:val="22"/>
          <w:lang w:bidi="ta-IN"/>
        </w:rPr>
        <w:t>C</w:t>
      </w:r>
      <w:r w:rsidR="00F953EA">
        <w:rPr>
          <w:b/>
          <w:bCs/>
          <w:sz w:val="22"/>
          <w:szCs w:val="22"/>
          <w:lang w:bidi="ta-IN"/>
        </w:rPr>
        <w:t>hart</w:t>
      </w:r>
      <w:r>
        <w:rPr>
          <w:b/>
          <w:bCs/>
          <w:sz w:val="22"/>
          <w:szCs w:val="22"/>
          <w:lang w:bidi="ta-IN"/>
        </w:rPr>
        <w:t xml:space="preserve"> here</w:t>
      </w:r>
    </w:p>
    <w:p w14:paraId="7EEA7876" w14:textId="77777777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1CE60A54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324EE8E4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4F1A8D46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55A393C0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56588EF0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5B60AFDE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040F1E7C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5321B426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23742EE9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7E025845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3D700E9F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53AF0E85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390E83B6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2B587F40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62C6AFDC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167A5957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2A3BD343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178C45F0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750C6B06" w14:textId="77777777" w:rsidR="00205633" w:rsidRDefault="00205633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</w:p>
    <w:p w14:paraId="492D6E53" w14:textId="00FFEBF9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lastRenderedPageBreak/>
        <w:t>Resource requirements for project</w:t>
      </w:r>
      <w:r w:rsidRPr="00B00771">
        <w:rPr>
          <w:sz w:val="22"/>
          <w:szCs w:val="22"/>
          <w:lang w:bidi="ta-IN"/>
        </w:rPr>
        <w:t xml:space="preserve"> (e.g., hardware, </w:t>
      </w:r>
      <w:proofErr w:type="gramStart"/>
      <w:r w:rsidRPr="00B00771">
        <w:rPr>
          <w:sz w:val="22"/>
          <w:szCs w:val="22"/>
          <w:lang w:bidi="ta-IN"/>
        </w:rPr>
        <w:t>software,...</w:t>
      </w:r>
      <w:proofErr w:type="gramEnd"/>
      <w:r w:rsidRPr="00B00771">
        <w:rPr>
          <w:sz w:val="22"/>
          <w:szCs w:val="22"/>
          <w:lang w:bidi="ta-IN"/>
        </w:rPr>
        <w:t>)</w:t>
      </w:r>
    </w:p>
    <w:p w14:paraId="6EEE3E1E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1668"/>
        <w:gridCol w:w="4110"/>
        <w:gridCol w:w="3686"/>
      </w:tblGrid>
      <w:tr w:rsidR="007E3DF4" w:rsidRPr="00F2386D" w14:paraId="23E720BC" w14:textId="77777777" w:rsidTr="00651ACF">
        <w:trPr>
          <w:trHeight w:val="508"/>
        </w:trPr>
        <w:tc>
          <w:tcPr>
            <w:tcW w:w="1668" w:type="dxa"/>
            <w:vAlign w:val="center"/>
          </w:tcPr>
          <w:p w14:paraId="44D1E82E" w14:textId="77777777" w:rsidR="007E3DF4" w:rsidRPr="00F2386D" w:rsidRDefault="007E3DF4" w:rsidP="00651ACF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110" w:type="dxa"/>
            <w:vAlign w:val="center"/>
          </w:tcPr>
          <w:p w14:paraId="43C4FA1D" w14:textId="77777777" w:rsidR="007E3DF4" w:rsidRPr="00F2386D" w:rsidRDefault="007E3DF4" w:rsidP="00651ACF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F2386D">
              <w:rPr>
                <w:b/>
                <w:bCs/>
                <w:sz w:val="22"/>
                <w:szCs w:val="22"/>
              </w:rPr>
              <w:t>Hardware</w:t>
            </w:r>
          </w:p>
        </w:tc>
        <w:tc>
          <w:tcPr>
            <w:tcW w:w="3686" w:type="dxa"/>
            <w:vAlign w:val="center"/>
          </w:tcPr>
          <w:p w14:paraId="76BBF65C" w14:textId="77777777" w:rsidR="007E3DF4" w:rsidRPr="00F2386D" w:rsidRDefault="007E3DF4" w:rsidP="00651ACF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szCs w:val="22"/>
              </w:rPr>
            </w:pPr>
            <w:r w:rsidRPr="00F2386D">
              <w:rPr>
                <w:b/>
                <w:bCs/>
                <w:sz w:val="22"/>
                <w:szCs w:val="22"/>
              </w:rPr>
              <w:t>Software</w:t>
            </w:r>
          </w:p>
        </w:tc>
      </w:tr>
      <w:tr w:rsidR="007E3DF4" w:rsidRPr="00F2386D" w14:paraId="16BA3CF7" w14:textId="77777777" w:rsidTr="00651ACF">
        <w:tc>
          <w:tcPr>
            <w:tcW w:w="1668" w:type="dxa"/>
            <w:vMerge w:val="restart"/>
          </w:tcPr>
          <w:p w14:paraId="74DF82C4" w14:textId="77777777" w:rsidR="007E3DF4" w:rsidRPr="00F2386D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F2386D">
              <w:rPr>
                <w:b/>
                <w:bCs/>
                <w:sz w:val="22"/>
                <w:szCs w:val="22"/>
              </w:rPr>
              <w:t>Client</w:t>
            </w:r>
          </w:p>
        </w:tc>
        <w:tc>
          <w:tcPr>
            <w:tcW w:w="4110" w:type="dxa"/>
          </w:tcPr>
          <w:p w14:paraId="3DA89B6E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175" w:hanging="175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Intel ® core TM 2 Duo 2.20 GHz processor</w:t>
            </w:r>
          </w:p>
          <w:p w14:paraId="085F991D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175" w:hanging="175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2.00 RAM</w:t>
            </w:r>
          </w:p>
          <w:p w14:paraId="5681B251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175" w:hanging="175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250GB Hard Disk with 80GB free space</w:t>
            </w:r>
          </w:p>
        </w:tc>
        <w:tc>
          <w:tcPr>
            <w:tcW w:w="3686" w:type="dxa"/>
          </w:tcPr>
          <w:p w14:paraId="48A2C3E3" w14:textId="0FF179E6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XAMPP web server (</w:t>
            </w:r>
            <w:r w:rsidR="00871F95">
              <w:rPr>
                <w:sz w:val="22"/>
                <w:szCs w:val="22"/>
              </w:rPr>
              <w:t>7</w:t>
            </w:r>
            <w:r w:rsidRPr="00F2386D">
              <w:rPr>
                <w:sz w:val="22"/>
                <w:szCs w:val="22"/>
              </w:rPr>
              <w:t>.</w:t>
            </w:r>
            <w:r w:rsidR="00871F95">
              <w:rPr>
                <w:sz w:val="22"/>
                <w:szCs w:val="22"/>
              </w:rPr>
              <w:t>3</w:t>
            </w:r>
            <w:r w:rsidRPr="00F2386D">
              <w:rPr>
                <w:sz w:val="22"/>
                <w:szCs w:val="22"/>
              </w:rPr>
              <w:t>.</w:t>
            </w:r>
            <w:r w:rsidR="00871F95">
              <w:rPr>
                <w:sz w:val="22"/>
                <w:szCs w:val="22"/>
              </w:rPr>
              <w:t>2</w:t>
            </w:r>
            <w:r w:rsidRPr="00F2386D">
              <w:rPr>
                <w:sz w:val="22"/>
                <w:szCs w:val="22"/>
              </w:rPr>
              <w:t xml:space="preserve">8) solution stack package with, </w:t>
            </w:r>
          </w:p>
          <w:p w14:paraId="2741BBF9" w14:textId="0DB891A9" w:rsidR="007E3DF4" w:rsidRPr="00F2386D" w:rsidRDefault="007E3DF4" w:rsidP="00651ACF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884" w:hanging="141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- Apache webserver</w:t>
            </w:r>
          </w:p>
          <w:p w14:paraId="1FD51780" w14:textId="77777777" w:rsidR="007E3DF4" w:rsidRPr="00F2386D" w:rsidRDefault="007E3DF4" w:rsidP="00651ACF">
            <w:pPr>
              <w:pStyle w:val="ListParagraph"/>
              <w:autoSpaceDE w:val="0"/>
              <w:autoSpaceDN w:val="0"/>
              <w:adjustRightInd w:val="0"/>
              <w:spacing w:line="360" w:lineRule="auto"/>
              <w:ind w:left="884" w:hanging="141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- MySQL database</w:t>
            </w:r>
          </w:p>
          <w:p w14:paraId="4CF34D62" w14:textId="0AC7860D" w:rsidR="007E3DF4" w:rsidRPr="00F2386D" w:rsidRDefault="007E3DF4" w:rsidP="007E3DF4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 xml:space="preserve">NetBeans IDE </w:t>
            </w:r>
            <w:r w:rsidR="00871F95">
              <w:rPr>
                <w:sz w:val="22"/>
                <w:szCs w:val="22"/>
              </w:rPr>
              <w:t>12.4</w:t>
            </w:r>
          </w:p>
          <w:p w14:paraId="2CEC982C" w14:textId="420130EB" w:rsidR="007E3DF4" w:rsidRPr="00F2386D" w:rsidRDefault="007E3DF4" w:rsidP="007E3DF4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 xml:space="preserve">MySQL Workbench </w:t>
            </w:r>
            <w:r w:rsidR="00871F95">
              <w:rPr>
                <w:sz w:val="22"/>
                <w:szCs w:val="22"/>
              </w:rPr>
              <w:t>8</w:t>
            </w:r>
            <w:r w:rsidRPr="00F2386D">
              <w:rPr>
                <w:sz w:val="22"/>
                <w:szCs w:val="22"/>
              </w:rPr>
              <w:t>.</w:t>
            </w:r>
            <w:r w:rsidR="00871F95">
              <w:rPr>
                <w:sz w:val="22"/>
                <w:szCs w:val="22"/>
              </w:rPr>
              <w:t>0</w:t>
            </w:r>
            <w:r w:rsidRPr="00F2386D">
              <w:rPr>
                <w:sz w:val="22"/>
                <w:szCs w:val="22"/>
              </w:rPr>
              <w:t xml:space="preserve"> CE</w:t>
            </w:r>
          </w:p>
          <w:p w14:paraId="0B969539" w14:textId="13B0943E" w:rsidR="007E3DF4" w:rsidRPr="00F2386D" w:rsidRDefault="007E3DF4" w:rsidP="007E3DF4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Photoshop C</w:t>
            </w:r>
            <w:r w:rsidR="00871F95">
              <w:rPr>
                <w:sz w:val="22"/>
                <w:szCs w:val="22"/>
              </w:rPr>
              <w:t>C</w:t>
            </w:r>
          </w:p>
          <w:p w14:paraId="2AE758E4" w14:textId="77777777" w:rsidR="007E3DF4" w:rsidRPr="00F2386D" w:rsidRDefault="007E3DF4" w:rsidP="007E3DF4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Visio 2013</w:t>
            </w:r>
          </w:p>
          <w:p w14:paraId="0849EA9D" w14:textId="77777777" w:rsidR="007E3DF4" w:rsidRPr="00F2386D" w:rsidRDefault="007E3DF4" w:rsidP="007E3DF4">
            <w:pPr>
              <w:pStyle w:val="ListParagraph"/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MS Project 2007</w:t>
            </w:r>
          </w:p>
        </w:tc>
      </w:tr>
      <w:tr w:rsidR="007E3DF4" w:rsidRPr="00F2386D" w14:paraId="5ED9A360" w14:textId="77777777" w:rsidTr="00651ACF">
        <w:trPr>
          <w:trHeight w:val="560"/>
        </w:trPr>
        <w:tc>
          <w:tcPr>
            <w:tcW w:w="1668" w:type="dxa"/>
            <w:vMerge/>
          </w:tcPr>
          <w:p w14:paraId="01C17E7D" w14:textId="77777777" w:rsidR="007E3DF4" w:rsidRPr="00F2386D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796" w:type="dxa"/>
            <w:gridSpan w:val="2"/>
            <w:vAlign w:val="center"/>
          </w:tcPr>
          <w:p w14:paraId="771E4212" w14:textId="52BFBBDE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 xml:space="preserve">1 </w:t>
            </w:r>
            <w:r w:rsidR="000C16EF">
              <w:rPr>
                <w:sz w:val="22"/>
                <w:szCs w:val="22"/>
              </w:rPr>
              <w:t>M</w:t>
            </w:r>
            <w:r w:rsidRPr="00F2386D">
              <w:rPr>
                <w:sz w:val="22"/>
                <w:szCs w:val="22"/>
              </w:rPr>
              <w:t>bps internet connection additionally required</w:t>
            </w:r>
          </w:p>
        </w:tc>
      </w:tr>
      <w:tr w:rsidR="007E3DF4" w:rsidRPr="00F2386D" w14:paraId="34597551" w14:textId="77777777" w:rsidTr="00651ACF">
        <w:tc>
          <w:tcPr>
            <w:tcW w:w="1668" w:type="dxa"/>
          </w:tcPr>
          <w:p w14:paraId="5E5D8DF0" w14:textId="77777777" w:rsidR="007E3DF4" w:rsidRPr="00F2386D" w:rsidRDefault="007E3DF4" w:rsidP="00651ACF">
            <w:pPr>
              <w:autoSpaceDE w:val="0"/>
              <w:autoSpaceDN w:val="0"/>
              <w:adjustRightInd w:val="0"/>
              <w:rPr>
                <w:b/>
                <w:bCs/>
                <w:sz w:val="22"/>
                <w:szCs w:val="22"/>
              </w:rPr>
            </w:pPr>
            <w:r w:rsidRPr="00F2386D">
              <w:rPr>
                <w:b/>
                <w:bCs/>
                <w:sz w:val="22"/>
                <w:szCs w:val="22"/>
              </w:rPr>
              <w:t>Server</w:t>
            </w:r>
          </w:p>
        </w:tc>
        <w:tc>
          <w:tcPr>
            <w:tcW w:w="4110" w:type="dxa"/>
          </w:tcPr>
          <w:p w14:paraId="461B17E3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4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 xml:space="preserve">Intel Pentium </w:t>
            </w:r>
            <w:proofErr w:type="gramStart"/>
            <w:r w:rsidRPr="00F2386D">
              <w:rPr>
                <w:sz w:val="22"/>
                <w:szCs w:val="22"/>
              </w:rPr>
              <w:t>Core  Processor</w:t>
            </w:r>
            <w:proofErr w:type="gramEnd"/>
          </w:p>
          <w:p w14:paraId="1870484B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4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4.00 GB RAM</w:t>
            </w:r>
          </w:p>
          <w:p w14:paraId="26921D25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4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500 GB Hard Disk</w:t>
            </w:r>
          </w:p>
          <w:p w14:paraId="4E74DB40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4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Printer for printing reports / Invoices</w:t>
            </w:r>
          </w:p>
        </w:tc>
        <w:tc>
          <w:tcPr>
            <w:tcW w:w="3686" w:type="dxa"/>
          </w:tcPr>
          <w:p w14:paraId="740BF2AD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Linux</w:t>
            </w:r>
          </w:p>
          <w:p w14:paraId="0969BB2E" w14:textId="3E2569FF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 xml:space="preserve">PHP </w:t>
            </w:r>
            <w:r w:rsidR="0067453B">
              <w:rPr>
                <w:sz w:val="22"/>
                <w:szCs w:val="22"/>
              </w:rPr>
              <w:t>7.3.28</w:t>
            </w:r>
          </w:p>
          <w:p w14:paraId="383E8F94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MySQL 5.1</w:t>
            </w:r>
          </w:p>
          <w:p w14:paraId="5316FFA0" w14:textId="77777777" w:rsidR="007E3DF4" w:rsidRPr="00F2386D" w:rsidRDefault="007E3DF4" w:rsidP="007E3DF4">
            <w:pPr>
              <w:pStyle w:val="ListParagraph"/>
              <w:numPr>
                <w:ilvl w:val="0"/>
                <w:numId w:val="5"/>
              </w:numPr>
              <w:autoSpaceDE w:val="0"/>
              <w:autoSpaceDN w:val="0"/>
              <w:adjustRightInd w:val="0"/>
              <w:spacing w:line="360" w:lineRule="auto"/>
              <w:ind w:left="317" w:hanging="283"/>
              <w:rPr>
                <w:sz w:val="22"/>
                <w:szCs w:val="22"/>
              </w:rPr>
            </w:pPr>
            <w:r w:rsidRPr="00F2386D">
              <w:rPr>
                <w:sz w:val="22"/>
                <w:szCs w:val="22"/>
              </w:rPr>
              <w:t>Apache Web Server</w:t>
            </w:r>
          </w:p>
        </w:tc>
      </w:tr>
    </w:tbl>
    <w:p w14:paraId="66F6763F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18233637" w14:textId="77777777" w:rsidR="007E3DF4" w:rsidRPr="00B00771" w:rsidRDefault="007E3DF4" w:rsidP="007E3DF4">
      <w:pPr>
        <w:autoSpaceDE w:val="0"/>
        <w:autoSpaceDN w:val="0"/>
        <w:adjustRightInd w:val="0"/>
        <w:rPr>
          <w:b/>
          <w:bCs/>
          <w:sz w:val="22"/>
          <w:szCs w:val="22"/>
          <w:lang w:bidi="ta-IN"/>
        </w:rPr>
      </w:pPr>
      <w:r w:rsidRPr="00B00771">
        <w:rPr>
          <w:b/>
          <w:bCs/>
          <w:sz w:val="22"/>
          <w:szCs w:val="22"/>
          <w:lang w:bidi="ta-IN"/>
        </w:rPr>
        <w:t>Proposed way of self-evaluating the success of your system:</w:t>
      </w:r>
    </w:p>
    <w:p w14:paraId="19E3A1F7" w14:textId="77777777" w:rsidR="007E3DF4" w:rsidRPr="00B00771" w:rsidRDefault="007E3DF4" w:rsidP="007E3DF4">
      <w:pPr>
        <w:autoSpaceDE w:val="0"/>
        <w:autoSpaceDN w:val="0"/>
        <w:adjustRightInd w:val="0"/>
        <w:rPr>
          <w:sz w:val="22"/>
          <w:szCs w:val="22"/>
          <w:lang w:bidi="ta-IN"/>
        </w:rPr>
      </w:pPr>
    </w:p>
    <w:p w14:paraId="4CC94D3B" w14:textId="77777777" w:rsidR="007E3DF4" w:rsidRPr="00B00771" w:rsidRDefault="007E3DF4" w:rsidP="007E3DF4">
      <w:pPr>
        <w:numPr>
          <w:ilvl w:val="0"/>
          <w:numId w:val="7"/>
        </w:numPr>
        <w:tabs>
          <w:tab w:val="left" w:pos="960"/>
        </w:tabs>
        <w:spacing w:line="360" w:lineRule="auto"/>
        <w:rPr>
          <w:rFonts w:eastAsia="Symbol"/>
          <w:sz w:val="22"/>
        </w:rPr>
      </w:pPr>
      <w:r w:rsidRPr="00B00771">
        <w:rPr>
          <w:sz w:val="22"/>
        </w:rPr>
        <w:t>Unit testing of each stage of the source code.</w:t>
      </w:r>
    </w:p>
    <w:p w14:paraId="61A4BBBB" w14:textId="77777777" w:rsidR="007E3DF4" w:rsidRPr="00B00771" w:rsidRDefault="007E3DF4" w:rsidP="007E3DF4">
      <w:pPr>
        <w:numPr>
          <w:ilvl w:val="0"/>
          <w:numId w:val="7"/>
        </w:numPr>
        <w:tabs>
          <w:tab w:val="left" w:pos="960"/>
        </w:tabs>
        <w:spacing w:line="360" w:lineRule="auto"/>
        <w:rPr>
          <w:rFonts w:eastAsia="Symbol"/>
          <w:sz w:val="22"/>
        </w:rPr>
      </w:pPr>
      <w:r w:rsidRPr="00B00771">
        <w:rPr>
          <w:sz w:val="22"/>
        </w:rPr>
        <w:t>Test the software and its operational behavior with test data.</w:t>
      </w:r>
    </w:p>
    <w:p w14:paraId="07C2D2F9" w14:textId="174B2FFB" w:rsidR="007E3DF4" w:rsidRPr="00B00771" w:rsidRDefault="007E3DF4" w:rsidP="007E3DF4">
      <w:pPr>
        <w:pStyle w:val="ListParagraph"/>
        <w:numPr>
          <w:ilvl w:val="0"/>
          <w:numId w:val="7"/>
        </w:numPr>
        <w:spacing w:line="360" w:lineRule="auto"/>
      </w:pPr>
      <w:r w:rsidRPr="00B00771">
        <w:t xml:space="preserve">Make sure all the customer requirements </w:t>
      </w:r>
      <w:r w:rsidR="00871F95">
        <w:t xml:space="preserve">are </w:t>
      </w:r>
      <w:r w:rsidRPr="00B00771">
        <w:t xml:space="preserve">captured and within UCSC scope  </w:t>
      </w:r>
    </w:p>
    <w:p w14:paraId="58244C5C" w14:textId="77777777" w:rsidR="007E3DF4" w:rsidRPr="00B00771" w:rsidRDefault="007E3DF4" w:rsidP="007E3DF4">
      <w:pPr>
        <w:pStyle w:val="ListParagraph"/>
        <w:numPr>
          <w:ilvl w:val="0"/>
          <w:numId w:val="7"/>
        </w:numPr>
        <w:spacing w:line="360" w:lineRule="auto"/>
      </w:pPr>
      <w:r w:rsidRPr="00B00771">
        <w:t xml:space="preserve">Implement final working system on client environments and make sure which covers all the existing manual work  </w:t>
      </w:r>
    </w:p>
    <w:p w14:paraId="03923E37" w14:textId="77777777" w:rsidR="007E3DF4" w:rsidRPr="00B00771" w:rsidRDefault="007E3DF4" w:rsidP="007E3DF4">
      <w:pPr>
        <w:pStyle w:val="ListParagraph"/>
        <w:numPr>
          <w:ilvl w:val="0"/>
          <w:numId w:val="7"/>
        </w:numPr>
        <w:spacing w:line="360" w:lineRule="auto"/>
      </w:pPr>
      <w:r w:rsidRPr="00B00771">
        <w:t>User Acceptance Testing</w:t>
      </w:r>
    </w:p>
    <w:p w14:paraId="2A864B7C" w14:textId="77777777" w:rsidR="007E3DF4" w:rsidRDefault="007E3DF4"/>
    <w:sectPr w:rsidR="007E3DF4" w:rsidSect="008B0152">
      <w:footerReference w:type="even" r:id="rId8"/>
      <w:footerReference w:type="default" r:id="rId9"/>
      <w:pgSz w:w="12240" w:h="15840" w:code="1"/>
      <w:pgMar w:top="1800" w:right="1800" w:bottom="1440" w:left="16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DA18F" w14:textId="77777777" w:rsidR="00087AA0" w:rsidRDefault="00087AA0">
      <w:r>
        <w:separator/>
      </w:r>
    </w:p>
  </w:endnote>
  <w:endnote w:type="continuationSeparator" w:id="0">
    <w:p w14:paraId="376862DA" w14:textId="77777777" w:rsidR="00087AA0" w:rsidRDefault="00087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Times New Roman"/>
    <w:charset w:val="00"/>
    <w:family w:val="auto"/>
    <w:pitch w:val="default"/>
  </w:font>
  <w:font w:name="CMR6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16D12" w14:textId="77777777" w:rsidR="008B0152" w:rsidRDefault="003362E8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42223B" w14:textId="77777777" w:rsidR="008B0152" w:rsidRDefault="00087AA0" w:rsidP="008B015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E23A0" w14:textId="77777777" w:rsidR="008B0152" w:rsidRDefault="003362E8" w:rsidP="008B015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14:paraId="081995FB" w14:textId="77777777" w:rsidR="008B0152" w:rsidRDefault="00087AA0" w:rsidP="008B015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4F9C5" w14:textId="77777777" w:rsidR="00087AA0" w:rsidRDefault="00087AA0">
      <w:r>
        <w:separator/>
      </w:r>
    </w:p>
  </w:footnote>
  <w:footnote w:type="continuationSeparator" w:id="0">
    <w:p w14:paraId="2A4B1452" w14:textId="77777777" w:rsidR="00087AA0" w:rsidRDefault="00087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F2DA7"/>
    <w:multiLevelType w:val="hybridMultilevel"/>
    <w:tmpl w:val="5BD698D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250953"/>
    <w:multiLevelType w:val="hybridMultilevel"/>
    <w:tmpl w:val="B7E8E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40651"/>
    <w:multiLevelType w:val="hybridMultilevel"/>
    <w:tmpl w:val="E0C46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7402E"/>
    <w:multiLevelType w:val="hybridMultilevel"/>
    <w:tmpl w:val="B6E87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317277"/>
    <w:multiLevelType w:val="hybridMultilevel"/>
    <w:tmpl w:val="0A78E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D195B"/>
    <w:multiLevelType w:val="hybridMultilevel"/>
    <w:tmpl w:val="CC7671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114882"/>
    <w:multiLevelType w:val="hybridMultilevel"/>
    <w:tmpl w:val="AA5E4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914C69"/>
    <w:multiLevelType w:val="hybridMultilevel"/>
    <w:tmpl w:val="15664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4A61ED"/>
    <w:multiLevelType w:val="hybridMultilevel"/>
    <w:tmpl w:val="F7D2E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DD26F7"/>
    <w:multiLevelType w:val="hybridMultilevel"/>
    <w:tmpl w:val="841232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8"/>
  </w:num>
  <w:num w:numId="5">
    <w:abstractNumId w:val="9"/>
  </w:num>
  <w:num w:numId="6">
    <w:abstractNumId w:val="0"/>
  </w:num>
  <w:num w:numId="7">
    <w:abstractNumId w:val="2"/>
  </w:num>
  <w:num w:numId="8">
    <w:abstractNumId w:val="4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LOwBNJGhkbmlko6SsGpxcWZ+XkgBWa1AAVBJtosAAAA"/>
  </w:docVars>
  <w:rsids>
    <w:rsidRoot w:val="009639D9"/>
    <w:rsid w:val="00087AA0"/>
    <w:rsid w:val="000B71D2"/>
    <w:rsid w:val="000C16EF"/>
    <w:rsid w:val="001D5AE7"/>
    <w:rsid w:val="00205633"/>
    <w:rsid w:val="00232422"/>
    <w:rsid w:val="00254F0F"/>
    <w:rsid w:val="002D54EC"/>
    <w:rsid w:val="003362E8"/>
    <w:rsid w:val="00341C1D"/>
    <w:rsid w:val="003F7169"/>
    <w:rsid w:val="00476106"/>
    <w:rsid w:val="004B5DE4"/>
    <w:rsid w:val="004E21E9"/>
    <w:rsid w:val="004E71AE"/>
    <w:rsid w:val="004F407A"/>
    <w:rsid w:val="0056633E"/>
    <w:rsid w:val="005744A3"/>
    <w:rsid w:val="00591979"/>
    <w:rsid w:val="006425EF"/>
    <w:rsid w:val="0067453B"/>
    <w:rsid w:val="00696BF1"/>
    <w:rsid w:val="006C78E2"/>
    <w:rsid w:val="006E2491"/>
    <w:rsid w:val="007E3DF4"/>
    <w:rsid w:val="00811C31"/>
    <w:rsid w:val="00871F95"/>
    <w:rsid w:val="008A556E"/>
    <w:rsid w:val="008C26A4"/>
    <w:rsid w:val="00961D3E"/>
    <w:rsid w:val="009639D9"/>
    <w:rsid w:val="00AF016D"/>
    <w:rsid w:val="00B00771"/>
    <w:rsid w:val="00B00E89"/>
    <w:rsid w:val="00B86F49"/>
    <w:rsid w:val="00BE67C1"/>
    <w:rsid w:val="00C43DA9"/>
    <w:rsid w:val="00C9493F"/>
    <w:rsid w:val="00E356F8"/>
    <w:rsid w:val="00E52A1A"/>
    <w:rsid w:val="00F2386D"/>
    <w:rsid w:val="00F52683"/>
    <w:rsid w:val="00F95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961F1"/>
  <w15:chartTrackingRefBased/>
  <w15:docId w15:val="{BB5F6CBB-C44F-4561-84F8-255D687A2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D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7E3DF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E3DF4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7E3DF4"/>
  </w:style>
  <w:style w:type="paragraph" w:styleId="ListParagraph">
    <w:name w:val="List Paragraph"/>
    <w:basedOn w:val="Normal"/>
    <w:uiPriority w:val="34"/>
    <w:qFormat/>
    <w:rsid w:val="007E3DF4"/>
    <w:pPr>
      <w:ind w:left="720"/>
      <w:contextualSpacing/>
    </w:pPr>
  </w:style>
  <w:style w:type="table" w:styleId="TableGrid">
    <w:name w:val="Table Grid"/>
    <w:basedOn w:val="TableNormal"/>
    <w:uiPriority w:val="59"/>
    <w:rsid w:val="007E3DF4"/>
    <w:pPr>
      <w:spacing w:after="0" w:line="240" w:lineRule="auto"/>
    </w:pPr>
    <w:rPr>
      <w:lang w:bidi="ta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B007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07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mpsarathw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6</Pages>
  <Words>828</Words>
  <Characters>472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490@ekq.me</dc:creator>
  <cp:keywords/>
  <dc:description/>
  <cp:lastModifiedBy>Pavithra Gamage</cp:lastModifiedBy>
  <cp:revision>36</cp:revision>
  <dcterms:created xsi:type="dcterms:W3CDTF">2021-07-16T13:47:00Z</dcterms:created>
  <dcterms:modified xsi:type="dcterms:W3CDTF">2021-10-03T04:35:00Z</dcterms:modified>
</cp:coreProperties>
</file>